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432BF" w14:textId="13743A1D" w:rsidR="00C0543E" w:rsidRPr="00181E31" w:rsidRDefault="00C0543E" w:rsidP="00C0543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Введение</w:t>
      </w:r>
    </w:p>
    <w:p w14:paraId="20123BB5" w14:textId="76894F0A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</w:p>
    <w:p w14:paraId="0CAA2CFF" w14:textId="0BC61C26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sz w:val="28"/>
          <w:szCs w:val="28"/>
        </w:rPr>
        <w:t>2 страницы введения</w:t>
      </w:r>
    </w:p>
    <w:p w14:paraId="4A3299E6" w14:textId="1246D9F5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</w:p>
    <w:p w14:paraId="432457D5" w14:textId="078FE974" w:rsidR="00C0543E" w:rsidRPr="00181E31" w:rsidRDefault="00C0543E" w:rsidP="00C0543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Обзор литературы</w:t>
      </w:r>
    </w:p>
    <w:p w14:paraId="4C51C3EB" w14:textId="77777777" w:rsidR="00DA2262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sz w:val="28"/>
          <w:szCs w:val="28"/>
        </w:rPr>
        <w:t>Класс стахостических акторно ориентирванных моделей для анализа сеетвой данамики рассматривался для анализа множества разных социальных сетей,</w:t>
      </w:r>
      <w:r w:rsidR="00DA2262" w:rsidRPr="00181E31">
        <w:rPr>
          <w:rFonts w:ascii="Times New Roman" w:hAnsi="Times New Roman" w:cs="Times New Roman"/>
          <w:sz w:val="28"/>
          <w:szCs w:val="28"/>
        </w:rPr>
        <w:t xml:space="preserve"> сеть студенческих взаимодейтсвий [1], системы научного взамиосдействия словении [3]. Эти исслдевания показывают, что саом – это мозный интсрумент. Что то еще сюда написать надо</w:t>
      </w:r>
    </w:p>
    <w:p w14:paraId="63DE356D" w14:textId="708DAD28" w:rsidR="00DA2262" w:rsidRPr="00181E31" w:rsidRDefault="00DA2262" w:rsidP="00C0543E">
      <w:pPr>
        <w:rPr>
          <w:rFonts w:ascii="Times New Roman" w:hAnsi="Times New Roman" w:cs="Times New Roman"/>
          <w:sz w:val="28"/>
          <w:szCs w:val="28"/>
        </w:rPr>
      </w:pPr>
    </w:p>
    <w:p w14:paraId="0638BB7D" w14:textId="502C17C0" w:rsidR="00DA2262" w:rsidRPr="00181E31" w:rsidRDefault="00DA2262" w:rsidP="00C0543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Описание модели</w:t>
      </w:r>
    </w:p>
    <w:p w14:paraId="184A4B39" w14:textId="7C0318C4" w:rsidR="00077B18" w:rsidRPr="002475ED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</w:t>
      </w:r>
      <w:r w:rsidR="002475ED" w:rsidRPr="002475E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t</m:t>
            </m:r>
          </m:e>
        </m:d>
      </m:oMath>
      <w:r w:rsidRPr="002475ED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BA179D" wp14:editId="4D28940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2" name="Rectangle 8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5D297B" id="Rectangle 82" o:spid="_x0000_s1026" style="position:absolute;margin-left:0;margin-top:0;width:50pt;height:50pt;z-index:251666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5vh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YQ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nLub4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C316DA" wp14:editId="5F5061E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1" name="Rectangle 8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5B5363" id="Rectangle 81" o:spid="_x0000_s1026" style="position:absolute;margin-left:0;margin-top:0;width:50pt;height:50pt;z-index:251667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HFA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Zg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IHBxQ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2475ED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C93B1B" wp14:editId="27ED404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0" name="Rectangle 8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6AB056" id="Rectangle 80" o:spid="_x0000_s1026" style="position:absolute;margin-left:0;margin-top:0;width:50pt;height:50pt;z-index:251668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tcg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DbXI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λ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i</m:t>
            </m:r>
          </m:sub>
        </m:sSub>
      </m:oMath>
      <w:r w:rsidR="002475ED" w:rsidRPr="002475ED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="002475ED" w:rsidRPr="002475E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8565"/>
        <w:gridCol w:w="543"/>
      </w:tblGrid>
      <w:tr w:rsidR="00077B18" w:rsidRPr="00181E31" w14:paraId="648CD230" w14:textId="77777777" w:rsidTr="00DC76FC">
        <w:tc>
          <w:tcPr>
            <w:tcW w:w="250" w:type="dxa"/>
          </w:tcPr>
          <w:p w14:paraId="75348A11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7BA1AF80" w14:textId="1F728F6D" w:rsidR="00077B18" w:rsidRPr="00181E31" w:rsidRDefault="002475ED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func>
                  <m:func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fName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*∆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</m:e>
                </m:func>
              </m:oMath>
            </m:oMathPara>
          </w:p>
          <w:p w14:paraId="04D6AF20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3B090836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)</w:t>
            </w:r>
          </w:p>
        </w:tc>
      </w:tr>
    </w:tbl>
    <w:p w14:paraId="09685BB9" w14:textId="77777777" w:rsidR="00077B18" w:rsidRPr="00181E31" w:rsidRDefault="00077B18" w:rsidP="00077B18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"/>
        <w:gridCol w:w="8575"/>
        <w:gridCol w:w="543"/>
      </w:tblGrid>
      <w:tr w:rsidR="00077B18" w:rsidRPr="00181E31" w14:paraId="7739D865" w14:textId="77777777" w:rsidTr="00DC76FC">
        <w:tc>
          <w:tcPr>
            <w:tcW w:w="250" w:type="dxa"/>
          </w:tcPr>
          <w:p w14:paraId="03938B59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4E557F37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40FE4F6D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012F85B1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Эта формула соответствует модели «first past the post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17289977" w14:textId="573E3E98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овокупность выборо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C75927" wp14:editId="21B40EF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9" name="Rectangle 7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2822CF" id="Rectangle 79" o:spid="_x0000_s1026" style="position:absolute;margin-left:0;margin-top:0;width:50pt;height:50pt;z-index:251669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XATtj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2475ED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образуют собой поток Пуассона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3AE5BB1" wp14:editId="23005FD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8" name="Rectangle 7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E1E8B5" id="Rectangle 78" o:spid="_x0000_s1026" style="position:absolute;margin-left:0;margin-top:0;width:50pt;height:50pt;z-index:251670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kvu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EJL7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δ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06A2421" wp14:editId="62F9027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7" name="Rectangle 7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36F587" id="Rectangle 77" o:spid="_x0000_s1026" style="position:absolute;margin-left:0;margin-top:0;width:50pt;height:50pt;z-index:251671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62Zp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λ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B942C9F" w14:textId="77777777" w:rsidR="00077B18" w:rsidRPr="00181E31" w:rsidRDefault="00077B18" w:rsidP="00077B18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181E31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4E808C31" w14:textId="30F9B030" w:rsidR="00077B18" w:rsidRPr="00181E31" w:rsidRDefault="002475ED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δ</m:t>
            </m:r>
            <m:ctrlPr>
              <w:rPr>
                <w:rFonts w:ascii="Cambria Math" w:hAnsi="Cambria Math" w:cs="Times New Roman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 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</w:p>
    <w:p w14:paraId="348F0D61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DF9DF1" wp14:editId="6EBAE7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6" name="Rectangle 7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E73F5B" id="Rectangle 76" o:spid="_x0000_s1026" style="position:absolute;margin-left:0;margin-top:0;width:50pt;height:50pt;z-index:251672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z/FIwIAAEgEAAAOAAAAZHJzL2Uyb0RvYy54bWysVFGPEjEQfjfxPzR9lwUEzt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0+s/x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2E36D9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331.45pt;height:68.6pt;mso-wrap-distance-left:0;mso-wrap-distance-top:0;mso-wrap-distance-right:0;mso-wrap-distance-bottom:0" o:ole="">
            <v:imagedata r:id="rId8" o:title=""/>
            <v:path textboxrect="0,0,0,0"/>
          </v:shape>
          <o:OLEObject Type="Embed" ProgID="asc.{DB38923B-A8C0-4DE9-8AEE-A61BB5C901A5}" ShapeID="_x0000_i1031" DrawAspect="Content" ObjectID="_1777146566" r:id="rId9"/>
        </w:object>
      </w:r>
    </w:p>
    <w:p w14:paraId="6F010EAA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1 – Поток выборов актора 1</w:t>
      </w:r>
    </w:p>
    <w:p w14:paraId="169C7417" w14:textId="77777777" w:rsidR="00077B18" w:rsidRPr="00181E31" w:rsidRDefault="00AE5F30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0B1E523A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5BF86C" wp14:editId="4A56036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5" name="Rectangle 7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CCBD96" id="Rectangle 75" o:spid="_x0000_s1026" style="position:absolute;margin-left:0;margin-top:0;width:50pt;height:50pt;z-index:251673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NVk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xl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byDVZ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094B4F1A">
          <v:shape id="_x0000_i1032" type="#_x0000_t75" style="width:331.45pt;height:68.6pt;mso-wrap-distance-left:0;mso-wrap-distance-top:0;mso-wrap-distance-right:0;mso-wrap-distance-bottom:0" o:ole="">
            <v:imagedata r:id="rId10" o:title=""/>
            <v:path textboxrect="0,0,0,0"/>
          </v:shape>
          <o:OLEObject Type="Embed" ProgID="asc.{DB38923B-A8C0-4DE9-8AEE-A61BB5C901A5}" ShapeID="_x0000_i1032" DrawAspect="Content" ObjectID="_1777146567" r:id="rId11"/>
        </w:object>
      </w:r>
    </w:p>
    <w:p w14:paraId="25453391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2 – Поток выборов актора 2</w:t>
      </w:r>
    </w:p>
    <w:p w14:paraId="6AD819DD" w14:textId="77777777" w:rsidR="00077B18" w:rsidRPr="00181E31" w:rsidRDefault="00AE5F30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</w:p>
    <w:p w14:paraId="7F652B77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0CD5AC9" wp14:editId="4120BF1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4" name="Rectangle 7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48E89A" id="Rectangle 74" o:spid="_x0000_s1026" style="position:absolute;margin-left:0;margin-top:0;width:50pt;height:50pt;z-index:251674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nME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yl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+2ZzB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29263EBC">
          <v:shape id="_x0000_i1033" type="#_x0000_t75" style="width:331.45pt;height:68.6pt;mso-wrap-distance-left:0;mso-wrap-distance-top:0;mso-wrap-distance-right:0;mso-wrap-distance-bottom:0" o:ole="">
            <v:imagedata r:id="rId12" o:title=""/>
            <v:path textboxrect="0,0,0,0"/>
          </v:shape>
          <o:OLEObject Type="Embed" ProgID="asc.{DB38923B-A8C0-4DE9-8AEE-A61BB5C901A5}" ShapeID="_x0000_i1033" DrawAspect="Content" ObjectID="_1777146568" r:id="rId13"/>
        </w:object>
      </w:r>
    </w:p>
    <w:p w14:paraId="674181EB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3 – Поток выборов актора 3</w:t>
      </w:r>
    </w:p>
    <w:p w14:paraId="572200CB" w14:textId="77777777" w:rsidR="00077B18" w:rsidRPr="00181E31" w:rsidRDefault="00AE5F30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4E853F37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04FA8AE" wp14:editId="2B06CE1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3" name="Rectangle 7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48A0A2" id="Rectangle 73" o:spid="_x0000_s1026" style="position:absolute;margin-left:0;margin-top:0;width:50pt;height:50pt;z-index:251675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XH8JAIAAEg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axcfwkAgAASA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3B41852B">
          <v:shape id="_x0000_i1034" type="#_x0000_t75" style="width:331.45pt;height:68.6pt;mso-wrap-distance-left:0;mso-wrap-distance-top:0;mso-wrap-distance-right:0;mso-wrap-distance-bottom:0" o:ole="">
            <v:imagedata r:id="rId14" o:title=""/>
            <v:path textboxrect="0,0,0,0"/>
          </v:shape>
          <o:OLEObject Type="Embed" ProgID="asc.{DB38923B-A8C0-4DE9-8AEE-A61BB5C901A5}" ShapeID="_x0000_i1034" DrawAspect="Content" ObjectID="_1777146569" r:id="rId15"/>
        </w:object>
      </w:r>
    </w:p>
    <w:p w14:paraId="68D70828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4 – Поток выборов актора n</w:t>
      </w:r>
    </w:p>
    <w:p w14:paraId="1C60C4F2" w14:textId="31F2603B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eastAsia="Times New Roman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t</m:t>
            </m:r>
          </m:e>
        </m:d>
      </m:oMath>
      <w:r w:rsidRPr="00181E31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181E3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770264B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F1D08A5" wp14:editId="57E175E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2" name="Rectangle 7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4EFEC8" id="Rectangle 72" o:spid="_x0000_s1026" style="position:absolute;margin-left:0;margin-top:0;width:50pt;height:50pt;z-index:251676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ec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wl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wvfXn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5B9E986A">
          <v:shape id="_x0000_i1035" type="#_x0000_t75" style="width:331.45pt;height:68.6pt;mso-wrap-distance-left:0;mso-wrap-distance-top:0;mso-wrap-distance-right:0;mso-wrap-distance-bottom:0" o:ole="">
            <v:imagedata r:id="rId16" o:title=""/>
            <v:path textboxrect="0,0,0,0"/>
          </v:shape>
          <o:OLEObject Type="Embed" ProgID="asc.{DB38923B-A8C0-4DE9-8AEE-A61BB5C901A5}" ShapeID="_x0000_i1035" DrawAspect="Content" ObjectID="_1777146570" r:id="rId17"/>
        </w:object>
      </w:r>
    </w:p>
    <w:p w14:paraId="3479F5CC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5 – Совокупный поток выборов всех акторов.</w:t>
      </w:r>
    </w:p>
    <w:p w14:paraId="45D751D3" w14:textId="3B73A3F6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умма всех потоков – есть так же поток Пуассона с параметро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764369" wp14:editId="7705216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1" name="Rectangle 7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728FC0" id="Rectangle 71" o:spid="_x0000_s1026" style="position:absolute;margin-left:0;margin-top:0;width:50pt;height:50pt;z-index:251677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D09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zF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fjw9P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λ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 w14:paraId="706AE6C3" w14:textId="56C00FB2" w:rsidR="00077B18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актор актор в выбранный промежуток времени примет решение о изменении сети:</w:t>
      </w:r>
    </w:p>
    <w:p w14:paraId="2126F78F" w14:textId="6EF3DEE5" w:rsidR="00F35539" w:rsidRDefault="00F35539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CBAEF01" w14:textId="4D0F823C" w:rsidR="00F35539" w:rsidRPr="00F35539" w:rsidRDefault="00F35539" w:rsidP="00077B18">
      <w:pPr>
        <w:pStyle w:val="BodyText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"/>
        <w:gridCol w:w="7335"/>
        <w:gridCol w:w="1358"/>
      </w:tblGrid>
      <w:tr w:rsidR="00077B18" w:rsidRPr="00181E31" w14:paraId="07A413BB" w14:textId="77777777" w:rsidTr="00DC76FC">
        <w:tc>
          <w:tcPr>
            <w:tcW w:w="675" w:type="dxa"/>
          </w:tcPr>
          <w:p w14:paraId="5023C23F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513" w:type="dxa"/>
          </w:tcPr>
          <w:p w14:paraId="06DFCB06" w14:textId="222894B4" w:rsidR="00077B18" w:rsidRPr="00F35539" w:rsidRDefault="00077B18" w:rsidP="00F35539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AE076C5" wp14:editId="3039162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70" name="Rectangle 70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C48F54" id="Rectangle 70" o:spid="_x0000_s1026" style="position:absolute;margin-left:0;margin-top:0;width:50pt;height:50pt;z-index:251678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ptd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6nqbXS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Δ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= 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+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t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="00F35539" w:rsidRPr="00F35539">
              <w:rPr>
                <w:rFonts w:ascii="Times New Roman" w:eastAsiaTheme="minorEastAsia" w:hAnsi="Times New Roman" w:cs="Times New Roman"/>
                <w:noProof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83" w:type="dxa"/>
          </w:tcPr>
          <w:p w14:paraId="527C5A61" w14:textId="77777777" w:rsidR="00077B18" w:rsidRPr="00181E31" w:rsidRDefault="00077B18" w:rsidP="00DC76FC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3C95B444" w14:textId="15664487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135439" wp14:editId="1592CC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9" name="Rectangle 6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FEEBEE" id="Rectangle 69" o:spid="_x0000_s1026" style="position:absolute;margin-left:0;margin-top:0;width:50pt;height:50pt;z-index:251679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/Xve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o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Δ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56316B8B" w14:textId="3B6A50FF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C88462" wp14:editId="168B734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8" name="Rectangle 6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D29010" id="Rectangle 68" o:spid="_x0000_s1026" style="position:absolute;margin-left:0;margin-top:0;width:50pt;height:50pt;z-index:251680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0kZ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07NJG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F35539" w:rsidRPr="00F3553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="Times New Roman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eastAsia="Times New Roman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t</m:t>
                </m:r>
                <m:ctrlP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</m:ctrlPr>
              </m:e>
              <m:sub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1</m:t>
                </m:r>
              </m:sub>
            </m:sSub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где</w:t>
      </w:r>
      <w:r w:rsidR="00FF0BD5" w:rsidRPr="00FF0B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≤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≤t+Δ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ED13B4F" wp14:editId="3BDD367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7" name="Rectangle 6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1FE490" id="Rectangle 67" o:spid="_x0000_s1026" style="position:absolute;margin-left:0;margin-top:0;width:50pt;height:50pt;z-index:251681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JtSIwIAAEgEAAAOAAAAZHJzL2Uyb0RvYy54bWysVFGPEjEQfjfxPzR9lwUEzt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XFybU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077B18" w:rsidRPr="00181E31" w14:paraId="13CCEB6F" w14:textId="77777777" w:rsidTr="00DC76FC">
        <w:tc>
          <w:tcPr>
            <w:tcW w:w="392" w:type="dxa"/>
          </w:tcPr>
          <w:p w14:paraId="40F7A157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654" w:type="dxa"/>
          </w:tcPr>
          <w:p w14:paraId="76F56B62" w14:textId="1E597860" w:rsidR="00077B18" w:rsidRPr="00181E31" w:rsidRDefault="00077B18" w:rsidP="00DC76FC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07F5B4F" wp14:editId="20DEA4A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66" name="Rectangle 6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5468A1" id="Rectangle 66" o:spid="_x0000_s1026" style="position:absolute;margin-left:0;margin-top:0;width:50pt;height:50pt;z-index:251682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j0y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Bo9M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FF0BD5" w:rsidRPr="00FF0BD5"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Δ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=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λ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+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t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40257434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525" w:type="dxa"/>
          </w:tcPr>
          <w:p w14:paraId="77E7D46A" w14:textId="77777777" w:rsidR="00077B18" w:rsidRPr="00181E31" w:rsidRDefault="00077B18" w:rsidP="00DC76FC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3770BDCB" w14:textId="714C042B" w:rsidR="00077B18" w:rsidRDefault="00077B18" w:rsidP="00077B18">
      <w:pPr>
        <w:pStyle w:val="BodyText"/>
        <w:ind w:firstLine="709"/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Pr="00FF0BD5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85EF13C" wp14:editId="0D59537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5" name="Rectangle 6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510A9A" id="Rectangle 65" o:spid="_x0000_s1026" style="position:absolute;margin-left:0;margin-top:0;width:50pt;height:50pt;z-index:251683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deT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X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dNHXk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Pr="00FF0BD5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6E45081" wp14:editId="6FF12EE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4" name="Rectangle 6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592770" id="Rectangle 64" o:spid="_x0000_s1026" style="position:absolute;margin-left:0;margin-top:0;width:50pt;height:50pt;z-index:251684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3Hz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H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4Jdx8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-1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2A0CC5A" wp14:editId="3DCC655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3" name="Rectangle 6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E67533" id="Rectangle 63" o:spid="_x0000_s1026" style="position:absolute;margin-left:0;margin-top:0;width:50pt;height:50pt;z-index:251685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HMLIwIAAEg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UBzC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FF0BD5" w:rsidRPr="00FF0BD5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54709791" wp14:editId="7E738A8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6" name="Rectangle 15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4A5611" id="Rectangle 156" o:spid="_x0000_s1026" style="position:absolute;margin-left:0;margin-top:0;width:50pt;height:50pt;z-index:251823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15z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p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ntec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FF0BD5" w:rsidRPr="00FF0B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</m:t>
        </m:r>
      </m:oMath>
      <w:r w:rsidR="00FF0BD5" w:rsidRPr="00FF0B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ариантов. Функция полезности определяет вероятности того, что при следующей смене связей данный актор перейдет из состояния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558DA33" wp14:editId="1CB7D2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2" name="Rectangle 6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AD4459" id="Rectangle 62" o:spid="_x0000_s1026" style="position:absolute;margin-left:0;margin-top:0;width:50pt;height:50pt;z-index:251686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tVr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b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2QbVa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31A5C97" wp14:editId="355EDE9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1" name="Rectangle 6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48D927" id="Rectangle 61" o:spid="_x0000_s1026" style="position:absolute;margin-left:0;margin-top:0;width:50pt;height:50pt;z-index:251687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T/K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L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Zc0/y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1D4F48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. </w:t>
      </w:r>
    </w:p>
    <w:p w14:paraId="7B2DDE9F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6"/>
        <w:gridCol w:w="1219"/>
      </w:tblGrid>
      <w:tr w:rsidR="00077B18" w:rsidRPr="00181E31" w14:paraId="0F9E3937" w14:textId="77777777" w:rsidTr="00DC76FC">
        <w:tc>
          <w:tcPr>
            <w:tcW w:w="8330" w:type="dxa"/>
          </w:tcPr>
          <w:p w14:paraId="29C27DB6" w14:textId="09D2A0CA" w:rsidR="00077B18" w:rsidRPr="001D4F48" w:rsidRDefault="001D4F48" w:rsidP="001D4F48">
            <w:pPr>
              <w:pStyle w:val="BodyText"/>
              <w:ind w:firstLine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 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j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 xml:space="preserve">, </m:t>
                </m:r>
              </m:oMath>
            </m:oMathPara>
          </w:p>
        </w:tc>
        <w:tc>
          <w:tcPr>
            <w:tcW w:w="1241" w:type="dxa"/>
          </w:tcPr>
          <w:p w14:paraId="255D8403" w14:textId="77777777" w:rsidR="00077B18" w:rsidRPr="00181E31" w:rsidRDefault="00077B18" w:rsidP="00DC76FC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6)</w:t>
            </w:r>
          </w:p>
        </w:tc>
      </w:tr>
    </w:tbl>
    <w:p w14:paraId="4405A974" w14:textId="50C928D7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D4F48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DC6F72E" wp14:editId="7505682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9" name="Rectangle 5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EC5012" id="Rectangle 59" o:spid="_x0000_s1026" style="position:absolute;margin-left:0;margin-top:0;width:50pt;height:50pt;z-index:251689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Jm7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dMaZEy31&#10;6AupJtzWapb2GqOUTr1NWnU+lJSy9o+Yqg3+AeT3wBystaWsdIqcZUPp+g4RukYLRXRzcvEsOzmB&#10;cNim+wiKrhW7CFnDQ41tQid12CG36nhplT5EJmnz5vV0OKSGSgqdbKJXiPKc7DHE9xpaloyKI7HL&#10;4GL/EGJ/9HwkVwLWqJWxNju43Swtsr2gqVnlLxVP6OH6mHWsq/hsOp5m5GexcA1BTBPZv0Ag7Jyi&#10;fVEmod6d7CiM7W260jq6+SxW34ENqCMJh9CPMz0/MhrAn5x1NMoVDz92AjVn9oMj8W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+CZu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1D4F48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="001D4F48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– итератор актора;</w:t>
      </w:r>
    </w:p>
    <w:p w14:paraId="2842A301" w14:textId="30495BD3" w:rsidR="00077B18" w:rsidRPr="001D4F48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B7A05E5" wp14:editId="43411F1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8" name="Rectangle 5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4F0F1A" id="Rectangle 58" o:spid="_x0000_s1026" style="position:absolute;margin-left:0;margin-top:0;width:50pt;height:50pt;z-index:251691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j/b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v6Y/2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 xml:space="preserve">x 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текущее состояние сети, для графа 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452D421" wp14:editId="68A0CBD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7" name="Rectangle 5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6988B1" id="Rectangle 57" o:spid="_x0000_s1026" style="position:absolute;margin-left:0;margin-top:0;width:50pt;height:50pt;z-index:251692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e2Q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2TV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Entk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≠ j</m:t>
        </m:r>
      </m:oMath>
      <w:r w:rsidR="001D4F48" w:rsidRPr="001D4F48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, </w:t>
      </w:r>
    </w:p>
    <w:p w14:paraId="1F742B5E" w14:textId="372A632B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BB9708A" wp14:editId="141F522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6" name="Rectangle 5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96DD8C" id="Rectangle 56" o:spid="_x0000_s1026" style="position:absolute;margin-left:0;margin-top:0;width:50pt;height:50pt;z-index:251693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0vw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Ou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A9L8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ебрам, кроме пары 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09E4FFF" wp14:editId="246FB03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5" name="Rectangle 5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E718EF" id="Rectangle 55" o:spid="_x0000_s1026" style="position:absolute;margin-left:0;margin-top:0;width:50pt;height:50pt;z-index:251694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KFR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Yw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GMShU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,j</m:t>
            </m:r>
          </m:e>
        </m:d>
      </m:oMath>
      <w:r w:rsidR="001D4F48" w:rsidRPr="001D4F48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ля которой существование связи является переключателем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</m:oMath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BC8323A" wp14:editId="7A3BCBC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4" name="Rectangle 5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AE4A9C" id="Rectangle 54" o:spid="_x0000_s1026" style="position:absolute;margin-left:0;margin-top:0;width:50pt;height:50pt;z-index:251695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cx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Z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IIHM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ем возможен случай когда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304D8DF" wp14:editId="4C00C5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3" name="Rectangle 5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D5B144" id="Rectangle 53" o:spid="_x0000_s1026" style="position:absolute;margin-left:0;margin-top:0;width:50pt;height:50pt;z-index:251696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QXJ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2RV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IVUFy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= j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нит текущее состояние сети.</w:t>
      </w:r>
    </w:p>
    <w:p w14:paraId="46B06BFF" w14:textId="0F8008EC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noProof/>
          <w:position w:val="-1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4A739DD" wp14:editId="2E63C15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2" name="Rectangle 5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8DC4B0" id="Rectangle 52" o:spid="_x0000_s1026" style="position:absolute;margin-left:0;margin-top:0;width:50pt;height:50pt;z-index:251697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6Op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Y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ROjq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f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 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d>
              </m:sup>
            </m:s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,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0" w:name="_Hlk166522707"/>
      <w:r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±ij</m:t>
                </m:r>
              </m:e>
            </m:d>
          </m:sup>
        </m:sSup>
      </m:oMath>
      <w:r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0"/>
      <w:r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таких, что</w:t>
      </w:r>
      <w:r w:rsidR="001D4F48" w:rsidRPr="001D4F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1D4F48"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≠ x</m:t>
        </m:r>
      </m:oMath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3FD9361" wp14:editId="720BC97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1" name="Rectangle 5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3ED1B7" id="Rectangle 51" o:spid="_x0000_s1026" style="position:absolute;margin-left:0;margin-top:0;width:50pt;height:50pt;z-index:251698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EkI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Zg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CdhJC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В интерпретации полезности функция полезности может рассматриваться как чистая полезность, которую получает актор от перехода из состояния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93D33F9" wp14:editId="4BFFAB9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0" name="Rectangle 5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FDC0EB" id="Rectangle 50" o:spid="_x0000_s1026" style="position:absolute;margin-left:0;margin-top:0;width:50pt;height:50pt;z-index:251699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u9o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nZ7va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1D4F48"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="001D4F48"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A670C1D" wp14:editId="4E486DD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9" name="Rectangle 4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F028C" id="Rectangle 49" o:spid="_x0000_s1026" style="position:absolute;margin-left:0;margin-top:0;width:50pt;height:50pt;z-index:251700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ZtM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ZMaZEy31&#10;6AupJtzWapb2GqOUTr1NWnU+lJSy9o+Yqg3+AeT3wBystaWsdIqcZUPp+g4RukYLRXRzcvEsOzmB&#10;cNim+wiKrhW7CFnDQ41tQid12CG36nhplT5EJmnz5vV0OKSGSgqdbKJXiPKc7DHE9xpaloyKI7HL&#10;4GL/EGJ/9HwkVwLWqJWxNju43Swtsr2gqVnlLxVP6OH6mHWsq/hsOp5m5GexcA1BTBPZv0Ag7Jyi&#10;fVEmod6d7CiM7W260jq6+SxW34ENqCMJh9CPMz0/MhrAn5x1NMoVDz92AjVn9oMj8W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BGbT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1D4F48"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±ij</m:t>
                </m:r>
              </m:e>
            </m:d>
          </m:sup>
        </m:sSup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016AFA7" w14:textId="2CCD1AAB" w:rsidR="00613EAE" w:rsidRPr="00613EAE" w:rsidRDefault="00077B18" w:rsidP="00613EAE">
      <w:pPr>
        <w:pStyle w:val="BodyText"/>
        <w:ind w:firstLine="709"/>
        <w:jc w:val="both"/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BAB42AD" wp14:editId="0429B1B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8" name="Rectangle 4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D29D19" id="Rectangle 48" o:spid="_x0000_s1026" style="position:absolute;margin-left:0;margin-top:0;width:50pt;height:50pt;z-index:251701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z0s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Fc9L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 xml:space="preserve">t+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13EAE">
        <w:rPr>
          <w:rFonts w:ascii="Times New Roman" w:hAnsi="Times New Roman" w:cs="Times New Roman"/>
          <w:color w:val="000000" w:themeColor="text1"/>
          <w:sz w:val="28"/>
          <w:szCs w:val="28"/>
        </w:rPr>
        <w:t>у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077B18" w:rsidRPr="00181E31" w14:paraId="5EBDB4AB" w14:textId="77777777" w:rsidTr="00DC76FC">
        <w:tc>
          <w:tcPr>
            <w:tcW w:w="9030" w:type="dxa"/>
          </w:tcPr>
          <w:p w14:paraId="5409D917" w14:textId="04A27C8B" w:rsidR="00613EAE" w:rsidRPr="00613EAE" w:rsidRDefault="00077B18" w:rsidP="00613EAE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46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4E930B79" wp14:editId="7A2C0CE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47" name="Rectangle 4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ED7E40" id="Rectangle 47" o:spid="_x0000_s1026" style="position:absolute;margin-left:0;margin-top:0;width:50pt;height:50pt;z-index:251702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O9n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TV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7jvZ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613EAE"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</w:rPr>
              <w:br/>
            </w: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β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 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</m:nary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en>
                </m:f>
              </m:oMath>
            </m:oMathPara>
          </w:p>
          <w:p w14:paraId="25556F95" w14:textId="18DA2AA3" w:rsidR="00077B18" w:rsidRPr="00181E31" w:rsidRDefault="00077B18" w:rsidP="00DC76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41" w:type="dxa"/>
          </w:tcPr>
          <w:p w14:paraId="6BE97DF2" w14:textId="77777777" w:rsidR="00ED39A0" w:rsidRDefault="00ED39A0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59A66000" w14:textId="77918ADF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2EC8E7B4" w14:textId="50AB0B59" w:rsidR="00077B18" w:rsidRDefault="00077B18" w:rsidP="00ED39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Подробнее про построение функции полезности: В рассматриваемой модели функция полезности – есть линейная комбинация параметров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6F8D67D" wp14:editId="13492C9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6" name="Rectangle 4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4A9AC7" id="Rectangle 46" o:spid="_x0000_s1026" style="position:absolute;margin-left:0;margin-top:0;width:50pt;height:50pt;z-index:251703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kkH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Mu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v/5JB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β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Pr="00ED39A0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94052A7" wp14:editId="33AFBA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5" name="Rectangle 4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D7E03F" id="Rectangle 45" o:spid="_x0000_s1026" style="position:absolute;margin-left:0;margin-top:0;width:50pt;height:50pt;z-index:251704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aOm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Yw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zWjp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ED39A0" w:rsidRPr="00ED39A0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FF9390" w14:textId="77777777" w:rsidR="00ED39A0" w:rsidRPr="00ED39A0" w:rsidRDefault="00ED39A0" w:rsidP="00ED39A0">
      <w:pPr>
        <w:pStyle w:val="BodyText"/>
        <w:ind w:firstLine="709"/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</w:pPr>
    </w:p>
    <w:p w14:paraId="6C6DA739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077B18" w:rsidRPr="00181E31" w14:paraId="4B0FBC60" w14:textId="77777777" w:rsidTr="00DC76FC">
        <w:tc>
          <w:tcPr>
            <w:tcW w:w="9030" w:type="dxa"/>
          </w:tcPr>
          <w:p w14:paraId="45B536CF" w14:textId="63234C27" w:rsidR="00077B18" w:rsidRPr="00ED39A0" w:rsidRDefault="00077B18" w:rsidP="00ED39A0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7794334B" wp14:editId="0B80CB6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44" name="Rectangle 44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C2CB34" id="Rectangle 44" o:spid="_x0000_s1026" style="position:absolute;margin-left:0;margin-top:0;width:50pt;height:50pt;z-index:251705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wXG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3MFx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±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(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ij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)</m:t>
                      </m:r>
                    </m:sup>
                  </m:sSup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54047BD7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36E24E65" w14:textId="1C186DD2" w:rsidR="00ED39A0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ED39A0">
        <w:rPr>
          <w:rFonts w:ascii="Times New Roman" w:hAnsi="Times New Roman" w:cs="Times New Roman"/>
          <w:i/>
          <w:iCs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708956B" wp14:editId="4F5929F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3" name="Rectangle 4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0410E3" id="Rectangle 43" o:spid="_x0000_s1026" style="position:absolute;margin-left:0;margin-top:0;width:50pt;height:50pt;z-index:251706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Ac+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6RV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qQHP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ED39A0" w:rsidRPr="00ED39A0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 w14:paraId="4E6C798D" w14:textId="77777777" w:rsidR="00077B18" w:rsidRPr="00181E31" w:rsidRDefault="00077B18" w:rsidP="00077B18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077B18" w:rsidRPr="00181E31" w14:paraId="42C15BC0" w14:textId="77777777" w:rsidTr="00DC76FC">
        <w:tc>
          <w:tcPr>
            <w:tcW w:w="9030" w:type="dxa"/>
          </w:tcPr>
          <w:p w14:paraId="327FF3F6" w14:textId="2C1DEBAF" w:rsidR="00077B18" w:rsidRPr="00ED39A0" w:rsidRDefault="00ED39A0" w:rsidP="00ED39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1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b>
                  <m:sup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nary>
              </m:oMath>
            </m:oMathPara>
          </w:p>
        </w:tc>
        <w:tc>
          <w:tcPr>
            <w:tcW w:w="541" w:type="dxa"/>
          </w:tcPr>
          <w:p w14:paraId="71BEE0C2" w14:textId="77777777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0EE9B689" w14:textId="20AFC46A" w:rsidR="00077B18" w:rsidRPr="00181E31" w:rsidRDefault="00077B18" w:rsidP="00077B18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связей. Учитывая предыдущее состояние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A2695C5" wp14:editId="554C75D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1" name="Rectangle 4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54C990" id="Rectangle 41" o:spid="_x0000_s1026" style="position:absolute;margin-left:0;margin-top:0;width:50pt;height:50pt;z-index:251708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v/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g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EilL/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0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следующее состояние либ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имеет на одну связь больше, либо на одну связь меньше, или они идентичны.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Если имеет параметр то для создания связи имеет вклад в функцию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полезности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15199AF" wp14:editId="6281D3F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0" name="Rectangle 4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81F2FC" id="Rectangle 40" o:spid="_x0000_s1026" style="position:absolute;margin-left:0;margin-top:0;width:50pt;height:50pt;z-index:251709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Gb+2f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1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для разрушения связи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9ACD10B" wp14:editId="65DC5C9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9" name="Rectangle 3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5A623D" id="Rectangle 39" o:spid="_x0000_s1026" style="position:absolute;margin-left:0;margin-top:0;width:50pt;height:50pt;z-index:251710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sswE5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 Таким образом, роль эффекта степени исходящих связей в модели заключается в вкладе в пользу создания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вязей по сравнению с их прерыванием. Обычно сети разрежены, поэтому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возможностей для создания связей гораздо больше, чем для их прерывания.</w:t>
      </w:r>
    </w:p>
    <w:p w14:paraId="370C5AD2" w14:textId="77777777" w:rsidR="00077B18" w:rsidRPr="00181E31" w:rsidRDefault="00077B18" w:rsidP="00077B18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заимный выбор: 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2"/>
        <w:gridCol w:w="1634"/>
      </w:tblGrid>
      <w:tr w:rsidR="00077B18" w:rsidRPr="00181E31" w14:paraId="5753C63D" w14:textId="77777777" w:rsidTr="00DC76FC">
        <w:tc>
          <w:tcPr>
            <w:tcW w:w="7196" w:type="dxa"/>
          </w:tcPr>
          <w:p w14:paraId="7004F4D7" w14:textId="7B8627DD" w:rsidR="00077B18" w:rsidRPr="00181E31" w:rsidRDefault="00077B18" w:rsidP="00DC76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3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51D85B7A" wp14:editId="743A3C9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38" name="Rectangle 3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F424C6" id="Rectangle 38" o:spid="_x0000_s1026" style="position:absolute;margin-left:0;margin-top:0;width:50pt;height:50pt;z-index:251711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qKE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oqihC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FA6DB3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b>
                  <m:sup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nary>
              </m:oMath>
            </m:oMathPara>
          </w:p>
        </w:tc>
        <w:tc>
          <w:tcPr>
            <w:tcW w:w="1666" w:type="dxa"/>
          </w:tcPr>
          <w:p w14:paraId="0931D20C" w14:textId="77777777" w:rsidR="00077B18" w:rsidRPr="00181E31" w:rsidRDefault="00077B18" w:rsidP="00DC76FC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43E8EE9F" w14:textId="77777777" w:rsidR="00077B18" w:rsidRPr="00181E31" w:rsidRDefault="00077B18" w:rsidP="00077B18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A172925" w14:textId="7C83ACCC" w:rsidR="00077B18" w:rsidRDefault="00077B18" w:rsidP="00077B18">
      <w:pPr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взаимная зависимость. Это отражается в степени взаимности.</w:t>
      </w:r>
    </w:p>
    <w:p w14:paraId="53F7B7F3" w14:textId="77777777" w:rsidR="00B55375" w:rsidRPr="00181E31" w:rsidRDefault="00B55375" w:rsidP="00077B18">
      <w:pPr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592530C" w14:textId="77777777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174996BC" w14:textId="77777777" w:rsidTr="00DC76FC">
        <w:tc>
          <w:tcPr>
            <w:tcW w:w="9039" w:type="dxa"/>
          </w:tcPr>
          <w:p w14:paraId="1988CEB3" w14:textId="5FFBB93A" w:rsidR="00077B18" w:rsidRPr="00341564" w:rsidRDefault="00077B18" w:rsidP="00341564">
            <w:pPr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79348FC7" wp14:editId="707CB46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37" name="Rectangle 3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501342" id="Rectangle 37" o:spid="_x0000_s1026" style="position:absolute;margin-left:0;margin-top:0;width:50pt;height:50pt;z-index:251712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XDPJAIAAEg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llcM8kAgAASA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341564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β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±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532" w:type="dxa"/>
          </w:tcPr>
          <w:p w14:paraId="6092957C" w14:textId="77777777" w:rsidR="00341564" w:rsidRDefault="00341564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306E6C9D" w14:textId="727DAF81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1)</w:t>
            </w:r>
          </w:p>
        </w:tc>
      </w:tr>
    </w:tbl>
    <w:p w14:paraId="10042DB8" w14:textId="407B3820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Функция полезности описывает полезность для </w:t>
      </w:r>
      <w:r w:rsidRPr="00341564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B22085E" wp14:editId="63A7F17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6" name="Rectangle 3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B05BE8" id="Rectangle 36" o:spid="_x0000_s1026" style="position:absolute;margin-left:0;margin-top:0;width:50pt;height:50pt;z-index:251713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9avIwIAAEg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SPWr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341564" w:rsidRPr="0034156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перехода из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состояния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CE72AB0" wp14:editId="0B5D6E3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5" name="Rectangle 3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605D7E" id="Rectangle 35" o:spid="_x0000_s1026" style="position:absolute;margin-left:0;margin-top:0;width:50pt;height:50pt;z-index:251714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DwO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qxl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geg8D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341564" w:rsidRPr="00341564">
        <w:rPr>
          <w:rFonts w:ascii="Cambria Math" w:hAnsi="Cambria Math" w:cs="Times New Roman"/>
          <w:i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="00341564"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 </w:t>
      </w:r>
      <w:r w:rsidR="00341564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341564"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EAFB068" wp14:editId="650F850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8" name="Rectangle 15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B1D9C0" id="Rectangle 158" o:spid="_x0000_s1026" style="position:absolute;margin-left:0;margin-top:0;width:50pt;height:50pt;z-index:251825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wy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G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ZDTDI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341564" w:rsidRPr="00181E31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341564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B5A9B6D" w14:textId="135D7271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изменения связи</w:t>
      </w:r>
      <w:r w:rsidR="00341564" w:rsidRPr="0034156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i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↔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j</m:t>
        </m:r>
      </m:oMath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BC469CA" wp14:editId="591B276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3" name="Rectangle 3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E2D057" id="Rectangle 33" o:spid="_x0000_s1026" style="position:absolute;margin-left:0;margin-top:0;width:50pt;height:50pt;z-index:251716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uHmYl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58801DA8" w14:textId="77777777" w:rsidTr="00DC76FC">
        <w:tc>
          <w:tcPr>
            <w:tcW w:w="9039" w:type="dxa"/>
          </w:tcPr>
          <w:p w14:paraId="2E096530" w14:textId="30D20584" w:rsidR="00077B18" w:rsidRPr="0024741E" w:rsidRDefault="00077B18" w:rsidP="00DC76FC">
            <w:pPr>
              <w:pStyle w:val="BodyText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6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01C2622C" wp14:editId="193CF2B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32" name="Rectangle 3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2EB5B6" id="Rectangle 32" o:spid="_x0000_s1026" style="position:absolute;margin-left:0;margin-top:0;width:50pt;height:50pt;z-index:251717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z72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qwl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D8+9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P{X(t+Δt)=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±ij)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|X(t)=x}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exp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±ij)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β))</m:t>
                  </m:r>
                </m:num>
                <m:den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h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exp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(±ih)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β))</m:t>
                      </m:r>
                    </m:e>
                  </m:nary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</m:t>
              </m:r>
            </m:oMath>
          </w:p>
        </w:tc>
        <w:tc>
          <w:tcPr>
            <w:tcW w:w="532" w:type="dxa"/>
          </w:tcPr>
          <w:p w14:paraId="397BABF1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  <w:tr w:rsidR="0024741E" w:rsidRPr="00181E31" w14:paraId="072B6317" w14:textId="77777777" w:rsidTr="00DC76FC">
        <w:tc>
          <w:tcPr>
            <w:tcW w:w="9039" w:type="dxa"/>
          </w:tcPr>
          <w:p w14:paraId="5CE93AF4" w14:textId="6E7036B3" w:rsidR="0024741E" w:rsidRPr="00F23581" w:rsidRDefault="0024741E" w:rsidP="00F23581">
            <w:pPr>
              <w:pStyle w:val="BodyText"/>
              <w:rPr>
                <w:rFonts w:ascii="Times New Roman" w:hAnsi="Times New Roman" w:cs="Times New Roman"/>
                <w:b/>
                <w:bCs/>
                <w:noProof/>
                <w:color w:val="ED7D31" w:themeColor="accent2"/>
                <w:position w:val="-60"/>
                <w:sz w:val="28"/>
                <w:szCs w:val="28"/>
                <w:lang w:val="ru-RU"/>
              </w:rPr>
            </w:pPr>
            <w:r w:rsidRPr="00F23581">
              <w:rPr>
                <w:rFonts w:ascii="Times New Roman" w:hAnsi="Times New Roman" w:cs="Times New Roman"/>
                <w:b/>
                <w:bCs/>
                <w:noProof/>
                <w:color w:val="ED7D31" w:themeColor="accent2"/>
                <w:position w:val="-60"/>
                <w:sz w:val="28"/>
                <w:szCs w:val="28"/>
                <w:highlight w:val="yellow"/>
                <w:lang w:val="ru-RU"/>
              </w:rPr>
              <w:t>Эта формула пропадает</w:t>
            </w:r>
          </w:p>
          <w:p w14:paraId="024844AB" w14:textId="61EF6098" w:rsidR="00F23581" w:rsidRPr="00F23581" w:rsidRDefault="00F23581" w:rsidP="00F23581">
            <w:pPr>
              <w:pStyle w:val="BodyText"/>
              <w:jc w:val="center"/>
              <w:rPr>
                <w:rFonts w:ascii="Times New Roman" w:eastAsiaTheme="minorEastAsia" w:hAnsi="Times New Roman" w:cs="Times New Roman"/>
                <w:noProof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P{X(t+Δt)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(±ij)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|X(t)=x}=</m:t>
                </m:r>
                <m:r>
                  <w:rPr>
                    <w:rFonts w:ascii="Cambria Math" w:eastAsiaTheme="minorEastAsia" w:hAnsi="Cambria Math" w:cs="Times New Roman"/>
                    <w:noProof/>
                    <w:sz w:val="28"/>
                    <w:szCs w:val="28"/>
                    <w:lang w:val="ru-RU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β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 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ih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</m:nary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en>
                </m:f>
              </m:oMath>
            </m:oMathPara>
          </w:p>
        </w:tc>
        <w:tc>
          <w:tcPr>
            <w:tcW w:w="532" w:type="dxa"/>
          </w:tcPr>
          <w:p w14:paraId="297EF936" w14:textId="77777777" w:rsidR="0024741E" w:rsidRPr="0024741E" w:rsidRDefault="0024741E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45FE9F75" w14:textId="4F2E3510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2387AA6" wp14:editId="5BC6222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1" name="Rectangle 3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FA04A0" id="Rectangle 31" o:spid="_x0000_s1026" style="position:absolute;margin-left:0;margin-top:0;width:50pt;height:50pt;z-index:251718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NRX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qzF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PTUV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(t)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B19D317" wp14:editId="08C402C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0" name="Rectangle 3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1A91A4" id="Rectangle 30" o:spid="_x0000_s1026" style="position:absolute;margin-left:0;margin-top:0;width:50pt;height:50pt;z-index:251719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nI3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BLJyN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</m:oMath>
      <w:r w:rsidR="0024741E" w:rsidRPr="0024741E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ставляющая сеть в момент времени </w:t>
      </w:r>
      <w:r w:rsidRPr="0024741E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2AB7BEF" wp14:editId="67BE726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9" name="Rectangle 2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FCCF91" id="Rectangle 29" o:spid="_x0000_s1026" style="position:absolute;margin-left:0;margin-top:0;width:50pt;height:50pt;z-index:251720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QYT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eMaZEy31&#10;6AupJtzWapb2GqOUTr1NWnU+lJSy9o+Yqg3+AeT3wBystaWsdIqcZUPp+g4RukYLRXRzcvEsOzmB&#10;cNim+wiKrhW7CFnDQ41tQid12CG36nhplT5EJmnz5vV0OKSGSgqdbKJXiPKc7DHE9xpaloyKI7HL&#10;4GL/EGJ/9HwkVwLWqJWxNju43Swtsr2gqVnlLxVP6OH6mHWsq/hsOp5m5GexcA1BTBPZv0Ag7Jyi&#10;fVEmod6d7CiM7W260jq6+SxW34ENqCMJh9CPMz0/MhrAn5x1NMoVDz92AjVn9oMj8W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T0GE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24741E" w:rsidRPr="0024741E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43814C8" w14:textId="4F234614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связи может быть как односторонней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06822F3A" w14:textId="22ADC1FC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03735C1" wp14:editId="3115F54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8" name="Rectangle 2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F5AEEA" id="Rectangle 28" o:spid="_x0000_s1026" style="position:absolute;margin-left:0;margin-top:0;width:50pt;height:50pt;z-index:251721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6Bz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Xugc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β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4B5A6D21" w14:textId="77777777" w:rsidR="00077B18" w:rsidRPr="00181E31" w:rsidRDefault="00077B18" w:rsidP="00077B18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67197981" w14:textId="77777777" w:rsidR="00077B18" w:rsidRPr="00181E31" w:rsidRDefault="00077B18" w:rsidP="00077B18">
      <w:pPr>
        <w:pStyle w:val="ListParagraph"/>
        <w:numPr>
          <w:ilvl w:val="1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575746FE" w14:textId="77777777" w:rsidR="00077B18" w:rsidRPr="00181E31" w:rsidRDefault="00077B18" w:rsidP="00077B18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52"/>
        <w:gridCol w:w="683"/>
      </w:tblGrid>
      <w:tr w:rsidR="00077B18" w:rsidRPr="00181E31" w14:paraId="0D891D9F" w14:textId="77777777" w:rsidTr="003B2FB8">
        <w:tc>
          <w:tcPr>
            <w:tcW w:w="7952" w:type="dxa"/>
          </w:tcPr>
          <w:p w14:paraId="4A4B6526" w14:textId="6C90940C" w:rsidR="00077B18" w:rsidRPr="00181E31" w:rsidRDefault="00077B18" w:rsidP="00DC76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3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326F2ED6" wp14:editId="6E64884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27" name="Rectangle 2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AF9C83" id="Rectangle 27" o:spid="_x0000_s1026" style="position:absolute;margin-left:0;margin-top:0;width:50pt;height:50pt;z-index:251722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HI4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yTV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spRyOC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,β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m:t>±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f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±</m:t>
                                      </m:r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ih</m:t>
                                      </m: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m:ctrlP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,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β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e>
                          </m:d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</w:tcPr>
          <w:p w14:paraId="49744BB4" w14:textId="77777777" w:rsidR="00077B18" w:rsidRPr="00181E31" w:rsidRDefault="00077B18" w:rsidP="00DC76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7B2155E0" w14:textId="77777777" w:rsidR="003B2FB8" w:rsidRPr="00181E31" w:rsidRDefault="003B2FB8" w:rsidP="00077B18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2"/>
        <w:gridCol w:w="683"/>
      </w:tblGrid>
      <w:tr w:rsidR="00077B18" w:rsidRPr="00181E31" w14:paraId="6A76E37A" w14:textId="77777777" w:rsidTr="003B2FB8">
        <w:tc>
          <w:tcPr>
            <w:tcW w:w="8312" w:type="dxa"/>
          </w:tcPr>
          <w:p w14:paraId="57A5E558" w14:textId="77777777" w:rsidR="003B2FB8" w:rsidRDefault="00077B18" w:rsidP="003B2FB8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Двусторонняя инициатива: </w:t>
            </w:r>
          </w:p>
          <w:p w14:paraId="5FAD7E37" w14:textId="09853DF0" w:rsidR="003B2FB8" w:rsidRDefault="00077B18" w:rsidP="003B2FB8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21CC0E84" wp14:editId="2C559CD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26" name="Rectangle 2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E8748E" id="Rectangle 26" o:spid="_x0000_s1026" style="position:absolute;margin-left:0;margin-top:0;width:50pt;height:50pt;z-index:251723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tRY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PO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tLUWC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3B2FB8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70094D92" w14:textId="1DCFDC19" w:rsidR="00077B18" w:rsidRPr="00181E31" w:rsidRDefault="00077B18" w:rsidP="00DC76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683" w:type="dxa"/>
          </w:tcPr>
          <w:p w14:paraId="333E8592" w14:textId="77777777" w:rsidR="003B2FB8" w:rsidRDefault="003B2FB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3E08A467" w14:textId="77777777" w:rsidR="003B2FB8" w:rsidRDefault="003B2FB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2FF1CDF4" w14:textId="00970E34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52E3F772" w14:textId="7B0BDD8B" w:rsidR="00077B18" w:rsidRDefault="00077B18" w:rsidP="00077B18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113F1DC7" w14:textId="1D563ABD" w:rsidR="003B2FB8" w:rsidRPr="003B2FB8" w:rsidRDefault="003B2FB8" w:rsidP="00DD0C9E">
      <w:pPr>
        <w:spacing w:after="200" w:line="240" w:lineRule="auto"/>
        <w:ind w:left="708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ij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β</m:t>
                    </m:r>
                  </m:e>
                </m:d>
              </m:e>
            </m:d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eastAsiaTheme="minorEastAsia" w:hAnsi="Cambria Math" w:cs="Times New Roman"/>
                    <w:i/>
                    <w:color w:val="000000" w:themeColor="text1"/>
                    <w:sz w:val="28"/>
                    <w:szCs w:val="28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  <w:lang w:val="en-US"/>
                  </w:rPr>
                  <m:t>h</m:t>
                </m:r>
              </m:sub>
              <m:sup/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  <w:lang w:val="en-US"/>
                  </w:rPr>
                  <m:t>exp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f</m:t>
                        </m: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±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  <w:lang w:val="en-US"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h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  <w:lang w:val="en-US"/>
                                  </w:rPr>
                                </m:ctrlPr>
                              </m:e>
                            </m:d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,</m:t>
                        </m:r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β</m:t>
                        </m: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  <w:lang w:val="en-US"/>
                      </w:rPr>
                    </m:ctrlPr>
                  </m:e>
                </m:d>
              </m:e>
            </m:nary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  <w:lang w:val="en-US"/>
                                      </w:rPr>
                                      <m:t>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="00DD0C9E" w:rsidRPr="00DD0C9E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,    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(15)</w:t>
      </w:r>
    </w:p>
    <w:p w14:paraId="0DDA66E3" w14:textId="77777777" w:rsidR="003B2FB8" w:rsidRPr="003B2FB8" w:rsidRDefault="003B2FB8" w:rsidP="003B2FB8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7"/>
        <w:gridCol w:w="248"/>
      </w:tblGrid>
      <w:tr w:rsidR="00077B18" w:rsidRPr="00181E31" w14:paraId="035B4BC5" w14:textId="77777777" w:rsidTr="00DC76FC">
        <w:tc>
          <w:tcPr>
            <w:tcW w:w="9322" w:type="dxa"/>
          </w:tcPr>
          <w:p w14:paraId="0E98C515" w14:textId="69964624" w:rsidR="00077B18" w:rsidRPr="00181E31" w:rsidRDefault="00077B18" w:rsidP="003B2FB8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3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6B6DE6F9" wp14:editId="7242D19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25" name="Rectangle 25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6A404E" id="Rectangle 25" o:spid="_x0000_s1026" style="position:absolute;margin-left:0;margin-top:0;width:50pt;height:50pt;z-index:251724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JoZPvkhAgAASAQAAA4AAAAAAAAAAAAAAAAALgIAAGRycy9lMm9Eb2MueG1sUEsBAi0A&#10;FAAGAAgAAAAhAOuNHvvYAAAABQEAAA8AAAAAAAAAAAAAAAAAewQAAGRycy9kb3ducmV2LnhtbFBL&#10;BQYAAAAABAAEAPMAAACA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</w:p>
        </w:tc>
        <w:tc>
          <w:tcPr>
            <w:tcW w:w="249" w:type="dxa"/>
          </w:tcPr>
          <w:p w14:paraId="15CD62FD" w14:textId="2FD26F6B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60767F75" w14:textId="704431D3" w:rsidR="00077B18" w:rsidRPr="00181E31" w:rsidRDefault="00077B18" w:rsidP="00077B18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870A1A6" wp14:editId="63F60B8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4" name="Rectangle 2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DB0624" id="Rectangle 24" o:spid="_x0000_s1026" style="position:absolute;margin-left:0;margin-top:0;width:50pt;height:50pt;z-index:251725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5iZ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yZ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Dl+Ym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</w:rPr>
          <m:t>1-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01DA2FE5" w14:textId="77777777" w:rsidTr="00DC76FC">
        <w:tc>
          <w:tcPr>
            <w:tcW w:w="9322" w:type="dxa"/>
          </w:tcPr>
          <w:p w14:paraId="3D04A2DD" w14:textId="5D06282A" w:rsidR="00077B18" w:rsidRPr="00181E31" w:rsidRDefault="002475ED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w:lastRenderedPageBreak/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ij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ij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75E8DFAF" w14:textId="77777777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7F6FB3A3" w14:textId="77777777" w:rsidR="0016542B" w:rsidRPr="00181E31" w:rsidRDefault="0016542B" w:rsidP="003C5712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D39EACD" w14:textId="77777777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4FA73D22" w14:textId="77777777" w:rsidTr="00DC76FC">
        <w:tc>
          <w:tcPr>
            <w:tcW w:w="9322" w:type="dxa"/>
          </w:tcPr>
          <w:p w14:paraId="2C0D7268" w14:textId="48A0D41D" w:rsidR="003C5712" w:rsidRDefault="003C5712" w:rsidP="003C5712">
            <w:pPr>
              <w:ind w:firstLine="72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</w:rPr>
                  <m:t>.</m:t>
                </m:r>
              </m:oMath>
            </m:oMathPara>
          </w:p>
          <w:p w14:paraId="01F18182" w14:textId="5CF63C24" w:rsidR="00077B18" w:rsidRPr="00181E31" w:rsidRDefault="00077B18" w:rsidP="003C5712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29021332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7)</w:t>
            </w:r>
          </w:p>
        </w:tc>
      </w:tr>
    </w:tbl>
    <w:p w14:paraId="5DE11545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корость изменения модели с дву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39A74B8A" w14:textId="77777777" w:rsidTr="00DC76FC">
        <w:tc>
          <w:tcPr>
            <w:tcW w:w="9322" w:type="dxa"/>
          </w:tcPr>
          <w:p w14:paraId="3113BFE0" w14:textId="39122F15" w:rsidR="003C5712" w:rsidRPr="003C5712" w:rsidRDefault="003C5712" w:rsidP="003C5712">
            <w:pPr>
              <w:ind w:firstLine="72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.</m:t>
                </m:r>
              </m:oMath>
            </m:oMathPara>
          </w:p>
          <w:p w14:paraId="1EF9E2B1" w14:textId="24BF3EDE" w:rsidR="00077B18" w:rsidRPr="00181E31" w:rsidRDefault="00077B18" w:rsidP="003C5712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737A65FB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6209C2A0" w14:textId="1244D594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EBC7C99" wp14:editId="5004F12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1" name="Rectangle 2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2DE428" id="Rectangle 21" o:spid="_x0000_s1026" style="position:absolute;margin-left:0;margin-top:0;width:50pt;height:50pt;z-index:251728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dag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yZg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iwXWo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</w:p>
    <w:p w14:paraId="2B7C57A2" w14:textId="1AD94EEB" w:rsidR="00077B18" w:rsidRPr="00181E31" w:rsidRDefault="00077B18" w:rsidP="003C5712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аким образом 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тохастические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Акторно-ориентированн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>ые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одел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>и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САОМ) работа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>ю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 п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ледующему алгоритму:</w:t>
      </w:r>
    </w:p>
    <w:p w14:paraId="5C3A9DB8" w14:textId="3C8403A6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8A4D490" wp14:editId="167B7F4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0" name="Rectangle 2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907354" id="Rectangle 20" o:spid="_x0000_s1026" style="position:absolute;margin-left:0;margin-top:0;width:50pt;height:50pt;z-index:251729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3DA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H0Nww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,x=x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FC17AB4" w14:textId="61A6E93E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Генерируем</w: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noProof/>
          <w:position w:val="-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ACE1D36" wp14:editId="70435B5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9" name="Rectangle 1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31360F" id="Rectangle 19" o:spid="_x0000_s1026" style="position:absolute;margin-left:0;margin-top:0;width:50pt;height:50pt;z-index:251730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HDR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xShw0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314C1D8" wp14:editId="2E5D6B3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8" name="Rectangle 1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2E8879" id="Rectangle 18" o:spid="_x0000_s1026" style="position:absolute;margin-left:0;margin-top:0;width:50pt;height:50pt;z-index:251731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tax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UW7Ws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000000" w:themeColor="text1"/>
            <w:sz w:val="28"/>
            <w:szCs w:val="28"/>
            <w:lang w:val="en-US"/>
          </w:rPr>
          <m:t>λ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C8D2395" w14:textId="3E0ACEFC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Если</w: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t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&gt;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m+1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0E5E39B" wp14:editId="1E59A2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7" name="Rectangle 1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AB6AFA" id="Rectangle 17" o:spid="_x0000_s1026" style="position:absolute;margin-left:0;margin-top:0;width:50pt;height:50pt;z-index:251732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QT6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3oEE+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</w: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t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m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+1</m:t>
            </m:r>
          </m:sub>
        </m:sSub>
      </m:oMath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FCE1959" wp14:editId="50AF64F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6" name="Rectangle 1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C7FAD8" id="Rectangle 16" o:spid="_x0000_s1026" style="position:absolute;margin-left:0;margin-top:0;width:50pt;height:50pt;z-index:251734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6Ka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Sseim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и остановиться.</w:t>
      </w:r>
    </w:p>
    <w:p w14:paraId="5D9ADCF3" w14:textId="662CE6C4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й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3C043E5" wp14:editId="31F999E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" name="Rectangle 1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39F6D9" id="Rectangle 15" o:spid="_x0000_s1026" style="position:absolute;margin-left:0;margin-top:0;width:50pt;height:50pt;z-index:251735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Eg7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3H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9gxIO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∈ 1..n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 вероятности </w:t>
      </w:r>
      <w:r w:rsidRPr="00181E31">
        <w:rPr>
          <w:rFonts w:ascii="Times New Roman" w:hAnsi="Times New Roman" w:cs="Times New Roman"/>
          <w:noProof/>
          <w:position w:val="-28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F933579" wp14:editId="5D77400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" name="Rectangle 1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1F4E0E" id="Rectangle 14" o:spid="_x0000_s1026" style="position:absolute;margin-left:0;margin-top:0;width:50pt;height:50pt;z-index:251736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u5b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3L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kruW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f>
          <m:f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λ</m:t>
            </m:r>
          </m:den>
        </m:f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91B3D9B" w14:textId="4DC4F360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" w:name="_Ref158407092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м образом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2DFCA38" wp14:editId="1E5DAE5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" name="Rectangle 1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D62ED5" id="Rectangle 13" o:spid="_x0000_s1026" style="position:absolute;margin-left:0;margin-top:0;width:50pt;height:50pt;z-index:251737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eyj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z53so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∈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AF6444F" wp14:editId="24A7321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" name="Rectangle 1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71CCDC" id="Rectangle 12" o:spid="_x0000_s1026" style="position:absolute;margin-left:0;margin-top:0;width:50pt;height:50pt;z-index:251738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0rD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3D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W9tKw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,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D3A4AD7" wp14:editId="0055FE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" name="Rectangle 1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344B37" id="Rectangle 11" o:spid="_x0000_s1026" style="position:absolute;margin-left:0;margin-top:0;width:50pt;height:50pt;z-index:251739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Bi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3P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5xCgY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E1D29D5" wp14:editId="3FDABA0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" name="Rectangle 1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F2AA63" id="Rectangle 10" o:spid="_x0000_s1026" style="position:absolute;margin-left:0;margin-top:0;width:50pt;height:50pt;z-index:251740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gYC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BzVgYC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14BF3A92">
          <v:shape id="_x0000_i4875" type="#_x0000_t75" style="width:10.85pt;height:10.85pt;mso-wrap-distance-left:0;mso-wrap-distance-top:0;mso-wrap-distance-right:0;mso-wrap-distance-bottom:0" o:ole="">
            <v:imagedata r:id="rId18" o:title=""/>
            <v:path textboxrect="0,0,0,0"/>
          </v:shape>
          <o:OLEObject Type="Embed" ProgID="Equation.DSMT4" ShapeID="_x0000_i4875" DrawAspect="Content" ObjectID="_1777146571" r:id="rId19"/>
        </w:objec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ледствии решения актора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51F8B1D" wp14:editId="6628B8F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" name="Rectangle 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D3D193" id="Rectangle 9" o:spid="_x0000_s1026" style="position:absolute;margin-left:0;margin-top:0;width:50pt;height:50pt;z-index:251741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RCl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OpFEKU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112AA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"/>
    </w:p>
    <w:p w14:paraId="4517294B" w14:textId="080C74D0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34BD47C" wp14:editId="4F23783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" name="Rectangle 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A1A726" id="Rectangle 8" o:spid="_x0000_s1026" style="position:absolute;margin-left:0;margin-top:0;width:50pt;height:50pt;z-index:251742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AB4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HAAAHg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r w:rsidR="00112AAC" w:rsidRPr="00112AAC">
        <w:rPr>
          <w:rFonts w:ascii="Cambria Math" w:hAnsi="Cambria Math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en-US"/>
          </w:rPr>
          <m:t xml:space="preserve">t = 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t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497EEC0" w14:textId="32D5E812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="00112AA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x=</m:t>
        </m:r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en-US"/>
                  </w:rPr>
                  <m:t>±ij</m:t>
                </m:r>
              </m:e>
            </m:d>
          </m:sup>
        </m:sSup>
      </m:oMath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EC756F5" wp14:editId="605FB65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" name="Rectangle 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40FAD" id="Rectangle 7" o:spid="_x0000_s1026" style="position:absolute;margin-left:0;margin-top:0;width:50pt;height:50pt;z-index:251743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Dg4dVYIgIAAEY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3AF00AE" w14:textId="502134F6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6D312818" w14:textId="77777777" w:rsidR="00181E31" w:rsidRDefault="00471A3C" w:rsidP="00181E31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A9015B"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принятие решения может влияет множество</w:t>
      </w:r>
      <w:r w:rsidR="00A9015B"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6C6632A9" w14:textId="4F6B949D" w:rsidR="00134343" w:rsidRPr="00181E31" w:rsidRDefault="00181E31" w:rsidP="00181E31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</w:t>
      </w:r>
      <w:r w:rsidR="00134343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Оценка парамтеров</w:t>
      </w:r>
    </w:p>
    <w:p w14:paraId="4AD8B060" w14:textId="563A8245" w:rsidR="00134343" w:rsidRPr="00181E31" w:rsidRDefault="00134343" w:rsidP="00A9015B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считать, что параметры</w:t>
      </w:r>
      <w:r w:rsidR="00A9015B"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ены.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</w:t>
      </w:r>
      <w:r w:rsidR="00F059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тод моментов [5].</w:t>
      </w:r>
    </w:p>
    <w:p w14:paraId="20134BC9" w14:textId="300BCFEA" w:rsidR="00112AAC" w:rsidRPr="00181E31" w:rsidRDefault="00134343" w:rsidP="00626DFC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58237F3A" w14:textId="77777777" w:rsidTr="00DC76FC">
        <w:tc>
          <w:tcPr>
            <w:tcW w:w="9322" w:type="dxa"/>
          </w:tcPr>
          <w:p w14:paraId="0E96C82E" w14:textId="503405A5" w:rsidR="00134343" w:rsidRPr="00181E31" w:rsidRDefault="00134343" w:rsidP="00DC76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67EF7219" wp14:editId="14E380F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08" name="Rectangle 10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976FCC" id="Rectangle 108" o:spid="_x0000_s1026" style="position:absolute;margin-left:0;margin-top:0;width:50pt;height:50pt;z-index:251745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Qa2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b0GtiMCAABK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θ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ρ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α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β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98A426F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64D4CB48" w14:textId="1D542CFC" w:rsidR="00134343" w:rsidRDefault="00134343" w:rsidP="00134343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7F92AA2" wp14:editId="5E797B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7" name="Rectangle 10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554D8F" id="Rectangle 107" o:spid="_x0000_s1026" style="position:absolute;margin-left:0;margin-top:0;width:50pt;height:50pt;z-index:251746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Ldw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1Yt3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ρ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m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лияющего на общее количество изменений используется </w:t>
      </w:r>
      <w:r w:rsidR="00F0599C">
        <w:rPr>
          <w:rFonts w:ascii="Times New Roman" w:hAnsi="Times New Roman" w:cs="Times New Roman"/>
          <w:color w:val="000000" w:themeColor="text1"/>
          <w:sz w:val="28"/>
          <w:szCs w:val="28"/>
        </w:rPr>
        <w:t>Расстояния Хемминга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461878A3" w14:textId="77777777" w:rsidTr="00626DFC">
        <w:tc>
          <w:tcPr>
            <w:tcW w:w="8672" w:type="dxa"/>
          </w:tcPr>
          <w:p w14:paraId="5287629F" w14:textId="3BE23416" w:rsidR="00134343" w:rsidRPr="00181E31" w:rsidRDefault="00134343" w:rsidP="00626D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3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5CE564DD" wp14:editId="68F3FFA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06" name="Rectangle 10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B27D6D" id="Rectangle 106" o:spid="_x0000_s1026" style="position:absolute;margin-left:0;margin-top:0;width:50pt;height:50pt;z-index:251747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2FFPc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j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i,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+1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nary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683" w:type="dxa"/>
          </w:tcPr>
          <w:p w14:paraId="2EDF42F5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33D8D191" w14:textId="11AA2386" w:rsidR="00134343" w:rsidRPr="00181E31" w:rsidRDefault="00134343" w:rsidP="00626DFC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75B4E38" wp14:editId="753FA7F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5" name="Rectangle 10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E44820" id="Rectangle 105" o:spid="_x0000_s1026" style="position:absolute;margin-left:0;margin-top:0;width:50pt;height:50pt;z-index:251748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YGk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2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zlga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626DFC" w:rsidRPr="00626DF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α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ающего насколько сильно скорость изменения актора </w:t>
      </w:r>
      <w:r w:rsidRPr="00626DFC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4D4B5AD" wp14:editId="307CA7F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4" name="Rectangle 10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1CF031" id="Rectangle 104" o:spid="_x0000_s1026" style="position:absolute;margin-left:0;margin-top:0;width:50pt;height:50pt;z-index:251749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CIj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6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w4Ii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626DFC" w:rsidRPr="00626DF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F4A86F0" wp14:editId="33D5BD1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3" name="Rectangle 10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3FAF9F" id="Rectangle 103" o:spid="_x0000_s1026" style="position:absolute;margin-left:0;margin-top:0;width:50pt;height:50pt;z-index:251750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KsD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4kqw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,k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или позиционаая характеристика актора, такая как исходящая степень </w:t>
      </w:r>
      <w:r w:rsidRPr="00181E31">
        <w:rPr>
          <w:rFonts w:ascii="Times New Roman" w:hAnsi="Times New Roman" w:cs="Times New Roman"/>
          <w:noProof/>
          <w:position w:val="-3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9277DE7" wp14:editId="7E1FF69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2" name="Rectangle 10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DF47C8" id="Rectangle 102" o:spid="_x0000_s1026" style="position:absolute;margin-left:0;margin-top:0;width:50pt;height:50pt;z-index:251751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QiE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y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75CI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nary>
          <m:naryPr>
            <m:chr m:val="∑"/>
            <m:limLoc m:val="undOvr"/>
            <m:grow m:val="1"/>
            <m:supHide m:val="1"/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768E225F" w14:textId="77777777" w:rsidTr="00DC76FC">
        <w:tc>
          <w:tcPr>
            <w:tcW w:w="9322" w:type="dxa"/>
          </w:tcPr>
          <w:p w14:paraId="1FEC850A" w14:textId="17BA61F7" w:rsidR="00134343" w:rsidRPr="00181E31" w:rsidRDefault="00134343" w:rsidP="00DC76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0B15E329" wp14:editId="45720FA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01" name="Rectangle 10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BADC9D" id="Rectangle 101" o:spid="_x0000_s1026" style="position:absolute;margin-left:0;margin-top:0;width:50pt;height:50pt;z-index:251752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Z3X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8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+Zndc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,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FB8908C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0045731E" w14:textId="6E3142FA" w:rsidR="00B5730D" w:rsidRPr="00181E31" w:rsidRDefault="00134343" w:rsidP="00B5730D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1B84002" wp14:editId="4F82621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0" name="Rectangle 10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CCF387" id="Rectangle 100" o:spid="_x0000_s1026" style="position:absolute;margin-left:0;margin-top:0;width:50pt;height:50pt;z-index:251753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D5QIg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/RD5QIgIAAEo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747C7BB1" wp14:editId="1CD9522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9" name="Rectangle 9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E4479D" id="Rectangle 99" o:spid="_x0000_s1026" style="position:absolute;margin-left:0;margin-top:0;width:50pt;height:50pt;z-index:251754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aMEIg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ZuaME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6A235E0" wp14:editId="7B9EEAB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8" name="Rectangle 9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5758D3" id="Rectangle 98" o:spid="_x0000_s1026" style="position:absolute;margin-left:0;margin-top:0;width:50pt;height:50pt;z-index:251755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wVk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f8FZ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7F9C6E3" wp14:editId="47560BC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7" name="Rectangle 9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2808CD" id="Rectangle 97" o:spid="_x0000_s1026" style="position:absolute;margin-left:0;margin-top:0;width:50pt;height:50pt;z-index:251756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Ncv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hDXL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^{(±ij)}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444FDD9D" wp14:editId="22B8B1D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6" name="Rectangle 9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3C5EEA" id="Rectangle 96" o:spid="_x0000_s1026" style="position:absolute;margin-left:0;margin-top:0;width:50pt;height:50pt;z-index:251757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nFPIg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WVnFP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актора </w:t>
      </w:r>
      <w:r w:rsidRPr="00B5730D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6F5A049" wp14:editId="2921CB6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5" name="Rectangle 9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0DE6DE" id="Rectangle 95" o:spid="_x0000_s1026" style="position:absolute;margin-left:0;margin-top:0;width:50pt;height:50pt;z-index:251758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Zvu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qnZvu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B5730D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812D899" wp14:editId="36C739F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4" name="Rectangle 9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C53C97" id="Rectangle 94" o:spid="_x0000_s1026" style="position:absolute;margin-left:0;margin-top:0;width:50pt;height:50pt;z-index:251759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z2O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yl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vts9j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73D09F49" w14:textId="77777777" w:rsidTr="00DC76FC">
        <w:tc>
          <w:tcPr>
            <w:tcW w:w="9322" w:type="dxa"/>
          </w:tcPr>
          <w:p w14:paraId="628DB1E1" w14:textId="047095D8" w:rsidR="00134343" w:rsidRPr="00181E31" w:rsidRDefault="00134343" w:rsidP="00B5730D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660C5BBE" wp14:editId="4778D82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3" name="Rectangle 93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FAEA6E" id="Rectangle 93" o:spid="_x0000_s1026" style="position:absolute;margin-left:0;margin-top:0;width:50pt;height:50pt;z-index:251760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D92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Eww/d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nary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70EDF4AE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73B52D1A" w14:textId="649D69B2" w:rsidR="00B5730D" w:rsidRPr="00181E31" w:rsidRDefault="00134343" w:rsidP="00B5730D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513A7A23" w14:textId="77777777" w:rsidTr="00DC76FC">
        <w:tc>
          <w:tcPr>
            <w:tcW w:w="9322" w:type="dxa"/>
          </w:tcPr>
          <w:p w14:paraId="55098783" w14:textId="707FBDAD" w:rsidR="00B5730D" w:rsidRPr="00B5730D" w:rsidRDefault="00134343" w:rsidP="00B5730D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03287306" wp14:editId="06ABB70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2" name="Rectangle 9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0DE0D1" id="Rectangle 92" o:spid="_x0000_s1026" style="position:absolute;margin-left:0;margin-top:0;width:50pt;height:50pt;z-index:251761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pkW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wl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h0qZF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181E31">
              <w:rPr>
                <w:rFonts w:ascii="Times New Roman" w:hAnsi="Times New Roman" w:cs="Times New Roman"/>
                <w:noProof/>
                <w:position w:val="-1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41D16F57" wp14:editId="080DE9E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1" name="Rectangle 9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41B9EA" id="Rectangle 91" o:spid="_x0000_s1026" style="position:absolute;margin-left:0;margin-top:0;width:50pt;height:50pt;z-index:251762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XO3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F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4Fzt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B5730D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,..,M-1</m:t>
                  </m:r>
                </m:e>
              </m:d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69A099D5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</w:tc>
      </w:tr>
      <w:tr w:rsidR="00134343" w:rsidRPr="00181E31" w14:paraId="6EDDF111" w14:textId="77777777" w:rsidTr="00DC76FC">
        <w:tc>
          <w:tcPr>
            <w:tcW w:w="9322" w:type="dxa"/>
          </w:tcPr>
          <w:p w14:paraId="7BF23512" w14:textId="7E30F994" w:rsidR="00134343" w:rsidRPr="00970A48" w:rsidRDefault="00134343" w:rsidP="00970A48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1AA9455C" wp14:editId="2A13987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0" name="Rectangle 90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B752D5" id="Rectangle 90" o:spid="_x0000_s1026" style="position:absolute;margin-left:0;margin-top:0;width:50pt;height:50pt;z-index:251763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9XX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vx9XXIgIAAEgEAAAOAAAAAAAAAAAAAAAAAC4CAABkcnMvZTJvRG9jLnhtbFBLAQIt&#10;ABQABgAIAAAAIQDrjR772AAAAAUBAAAPAAAAAAAAAAAAAAAAAHwEAABkcnMvZG93bnJldi54bWxQ&#10;SwUGAAAAAAQABADzAAAAgQUAAAAA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6AD6A25A" wp14:editId="3E423D8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89" name="Rectangle 89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03E2E8" id="Rectangle 89" o:spid="_x0000_s1026" style="position:absolute;margin-left:0;margin-top:0;width:50pt;height:50pt;z-index:251764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kih8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970A48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15EAE19D" w14:textId="76E53AD3" w:rsidR="00B5730D" w:rsidRPr="00970A48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</w:t>
            </w:r>
            <w:r w:rsidR="00970A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  <w:tr w:rsidR="00134343" w:rsidRPr="00181E31" w14:paraId="2E539325" w14:textId="77777777" w:rsidTr="00DC76FC">
        <w:tc>
          <w:tcPr>
            <w:tcW w:w="9322" w:type="dxa"/>
          </w:tcPr>
          <w:p w14:paraId="4BC63E2A" w14:textId="77777777" w:rsidR="00970A48" w:rsidRDefault="00134343" w:rsidP="00970A4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471F3EEC" wp14:editId="476F9F4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88" name="Rectangle 8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D78039" id="Rectangle 88" o:spid="_x0000_s1026" style="position:absolute;margin-left:0;margin-top:0;width:50pt;height:50pt;z-index:251765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geT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g4Hk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6FED0721" w14:textId="255512FD" w:rsidR="00134343" w:rsidRPr="00181E31" w:rsidRDefault="00134343" w:rsidP="00970A48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14BDB0B0" wp14:editId="561346E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87" name="Rectangle 8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158618" id="Rectangle 87" o:spid="_x0000_s1026" style="position:absolute;margin-left:0;margin-top:0;width:50pt;height:50pt;z-index:251766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Bnh1dgkAgAASA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733777B8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31F8BC11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3229651A" w14:textId="77777777" w:rsidR="00970A48" w:rsidRDefault="00134343" w:rsidP="00134343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C301851" wp14:editId="59FC691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6" name="Rectangle 8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D1D40D" id="Rectangle 86" o:spid="_x0000_s1026" style="position:absolute;margin-left:0;margin-top:0;width:50pt;height:50pt;z-index:251767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adzu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α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C21C718" wp14:editId="472F463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5" name="Rectangle 8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FD6E8B" id="Rectangle 85" o:spid="_x0000_s1026" style="position:absolute;margin-left:0;margin-top:0;width:50pt;height:50pt;z-index:251768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JkZ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Yw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WyZG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6DFE498" wp14:editId="6496466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4" name="Rectangle 8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B2C90F" id="Rectangle 84" o:spid="_x0000_s1026" style="position:absolute;margin-left:0;margin-top:0;width:50pt;height:50pt;z-index:251769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j95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ZQ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So/e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970A48" w:rsidRPr="00970A48">
        <w:rPr>
          <w:rFonts w:ascii="Cambria Math" w:hAnsi="Cambria Math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α</m:t>
        </m:r>
      </m:oMath>
      <w:r w:rsidR="00970A4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651853E" wp14:editId="42EE824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3" name="Rectangle 8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92F4EE" id="Rectangle 83" o:spid="_x0000_s1026" style="position:absolute;margin-left:0;margin-top:0;width:50pt;height:50pt;z-index:251770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Aj9PYEkAgAASA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970A48" w:rsidRPr="00970A48">
        <w:rPr>
          <w:rFonts w:ascii="Cambria Math" w:hAnsi="Cambria Math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β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BA1DB0F" w14:textId="643A7863" w:rsidR="00134343" w:rsidRPr="00181E31" w:rsidRDefault="00134343" w:rsidP="00134343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также применяется для улучшения результатов. Алгоритм реализован в пакете RSiena на языке R. </w:t>
      </w:r>
    </w:p>
    <w:p w14:paraId="3B5DC224" w14:textId="77777777" w:rsidR="00134343" w:rsidRPr="00181E31" w:rsidRDefault="00134343" w:rsidP="00134343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ех фаз:</w:t>
      </w:r>
    </w:p>
    <w:p w14:paraId="16EDA3F1" w14:textId="3CCC2027" w:rsidR="00134343" w:rsidRPr="00DD3978" w:rsidRDefault="00134343" w:rsidP="00DD3978">
      <w:pPr>
        <w:pStyle w:val="ListParagraph"/>
        <w:numPr>
          <w:ilvl w:val="1"/>
          <w:numId w:val="2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8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Определение чувствительности ожидаемых статистик к параметрам.</w:t>
      </w:r>
    </w:p>
    <w:p w14:paraId="35B70541" w14:textId="42A67709" w:rsidR="00134343" w:rsidRPr="00DD3978" w:rsidRDefault="00134343" w:rsidP="00DD3978">
      <w:pPr>
        <w:pStyle w:val="ListParagraph"/>
        <w:numPr>
          <w:ilvl w:val="1"/>
          <w:numId w:val="2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8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й динамики сети.</w:t>
      </w:r>
    </w:p>
    <w:p w14:paraId="49516B00" w14:textId="4B817669" w:rsidR="00134343" w:rsidRPr="00DD3978" w:rsidRDefault="00134343" w:rsidP="00DD3978">
      <w:pPr>
        <w:pStyle w:val="ListParagraph"/>
        <w:numPr>
          <w:ilvl w:val="1"/>
          <w:numId w:val="2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 w14:paraId="3168B2A2" w14:textId="2EEE151A" w:rsidR="00F0599C" w:rsidRPr="00EF1AF9" w:rsidRDefault="00134343" w:rsidP="00970A48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</w:t>
      </w:r>
      <w:r w:rsidR="00EF1AF9" w:rsidRPr="00EF1AF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B81CE56" w14:textId="6E1CBC13" w:rsidR="00C0543E" w:rsidRPr="00F0599C" w:rsidRDefault="00DA2262" w:rsidP="00F0599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0599C">
        <w:rPr>
          <w:rFonts w:ascii="Times New Roman" w:hAnsi="Times New Roman" w:cs="Times New Roman"/>
          <w:b/>
          <w:bCs/>
          <w:sz w:val="28"/>
          <w:szCs w:val="28"/>
        </w:rPr>
        <w:t>Применение мод</w:t>
      </w:r>
      <w:r w:rsidR="00077B18" w:rsidRPr="00F0599C">
        <w:rPr>
          <w:rFonts w:ascii="Times New Roman" w:hAnsi="Times New Roman" w:cs="Times New Roman"/>
          <w:b/>
          <w:bCs/>
          <w:sz w:val="28"/>
          <w:szCs w:val="28"/>
        </w:rPr>
        <w:t>е</w:t>
      </w:r>
      <w:r w:rsidRPr="00F0599C">
        <w:rPr>
          <w:rFonts w:ascii="Times New Roman" w:hAnsi="Times New Roman" w:cs="Times New Roman"/>
          <w:b/>
          <w:bCs/>
          <w:sz w:val="28"/>
          <w:szCs w:val="28"/>
        </w:rPr>
        <w:t xml:space="preserve">ли на реальных данных </w:t>
      </w:r>
    </w:p>
    <w:p w14:paraId="374C9B4A" w14:textId="0C66DE79" w:rsidR="00DA2262" w:rsidRPr="00F0599C" w:rsidRDefault="00F0599C" w:rsidP="00F0599C">
      <w:pPr>
        <w:ind w:left="360" w:firstLine="348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="00DA2262" w:rsidRPr="00F0599C">
        <w:rPr>
          <w:rFonts w:ascii="Times New Roman" w:hAnsi="Times New Roman" w:cs="Times New Roman"/>
          <w:b/>
          <w:bCs/>
          <w:sz w:val="28"/>
          <w:szCs w:val="28"/>
        </w:rPr>
        <w:t>Выявление факторов влияющих на формирование научных групп ТГУ</w:t>
      </w:r>
    </w:p>
    <w:p w14:paraId="2FD96976" w14:textId="77777777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42AFA7A3" w14:textId="77777777" w:rsidR="00DA2262" w:rsidRPr="00181E31" w:rsidRDefault="00DA2262" w:rsidP="00DA2262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67BEF4E6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23C60FD8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005AA7B7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30E0CD94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3B3B8627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5707903A" w14:textId="6D7F2EA8" w:rsidR="00DA2262" w:rsidRPr="00181E31" w:rsidRDefault="00A9015B" w:rsidP="00DA2262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181E31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 xml:space="preserve"> Методология исследования</w:t>
      </w:r>
    </w:p>
    <w:p w14:paraId="6909A452" w14:textId="200A5EFE" w:rsidR="00DA2262" w:rsidRPr="00181E31" w:rsidRDefault="00A9015B" w:rsidP="00077B18">
      <w:pPr>
        <w:ind w:left="360" w:firstLine="348"/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181E31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 xml:space="preserve">.1 Обект исследования </w:t>
      </w:r>
    </w:p>
    <w:p w14:paraId="29791AD7" w14:textId="68182215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260783DF" w14:textId="4F3258EA" w:rsidR="00DA2262" w:rsidRPr="00181E31" w:rsidRDefault="00A9015B" w:rsidP="00077B18">
      <w:pPr>
        <w:pStyle w:val="Heading2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2" w:name="_Toc161193396"/>
      <w:bookmarkStart w:id="3" w:name="_Toc166506843"/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.2</w:t>
      </w:r>
      <w:r w:rsidR="00077B18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.2 </w:t>
      </w:r>
      <w:r w:rsidR="00DA2262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Методика библиометрического анализа</w:t>
      </w:r>
      <w:bookmarkStart w:id="4" w:name="X4965e5bccb49be1474fa11457881b01265fb19f"/>
      <w:bookmarkEnd w:id="2"/>
      <w:bookmarkEnd w:id="3"/>
    </w:p>
    <w:p w14:paraId="095ACCB8" w14:textId="3AA9D8B2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ьзованы сетевые структуры и метрики. Данные выгружены с веб сайта «ТГУ.Сотрудники». Используемая информация о авторах: Опыт работы и список публикаций автора, образующий сеть соавторства.</w:t>
      </w:r>
    </w:p>
    <w:p w14:paraId="7B6C65FD" w14:textId="4847AEA2" w:rsidR="00DA2262" w:rsidRPr="00181E31" w:rsidRDefault="00A9015B" w:rsidP="00DA2262">
      <w:pPr>
        <w:pStyle w:val="Heading2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5" w:name="_Toc161193397"/>
      <w:bookmarkStart w:id="6" w:name="_Toc166506844"/>
      <w:bookmarkEnd w:id="4"/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</w:t>
      </w:r>
      <w:r w:rsidR="00DA2262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.</w:t>
      </w: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2</w:t>
      </w:r>
      <w:r w:rsidR="00077B18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.3</w:t>
      </w:r>
      <w:r w:rsidR="00DA2262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Стохастическое акторно-ориентированное моделирование: суть метода, его применимость в исследовании научных групп и команд</w:t>
      </w:r>
      <w:bookmarkEnd w:id="5"/>
      <w:bookmarkEnd w:id="6"/>
    </w:p>
    <w:p w14:paraId="08918F21" w14:textId="77777777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532C8DF9" w14:textId="77777777" w:rsidR="00DA2262" w:rsidRPr="00181E31" w:rsidRDefault="00DA2262" w:rsidP="00DA2262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SAOM может быть использован для моделирования процессов формирования научных связей между учеными в рамках группы или команды.</w:t>
      </w:r>
    </w:p>
    <w:p w14:paraId="6F4F7101" w14:textId="77777777" w:rsidR="00DA2262" w:rsidRPr="00181E31" w:rsidRDefault="00DA2262" w:rsidP="00DA2262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Используя SAOM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54B76332" w14:textId="77777777" w:rsidR="00077B18" w:rsidRPr="00181E31" w:rsidRDefault="00DA2262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Преимущества SAOM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SAOM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47DDBE26" w14:textId="624EC537" w:rsidR="00DA2262" w:rsidRDefault="00DA2262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, SAOM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02F0C8D1" w14:textId="6A54BABD" w:rsidR="00DD3978" w:rsidRDefault="00DD397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F8CC312" w14:textId="4470937D" w:rsidR="00DD3978" w:rsidRDefault="00DD397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FB45301" w14:textId="77777777" w:rsidR="00DD3978" w:rsidRPr="00181E31" w:rsidRDefault="00DD397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A738C95" w14:textId="715CF0E5" w:rsidR="00077B18" w:rsidRPr="00181E31" w:rsidRDefault="00077B18" w:rsidP="0080389D">
      <w:pPr>
        <w:pStyle w:val="BodyText"/>
        <w:numPr>
          <w:ilvl w:val="2"/>
          <w:numId w:val="10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Допущения исследования</w:t>
      </w:r>
      <w:bookmarkStart w:id="7" w:name="Xa2fe9262ab3b87f990e87a03b66a52f5a31052b"/>
      <w:bookmarkStart w:id="8" w:name="_Toc161193406"/>
    </w:p>
    <w:p w14:paraId="1DE516B5" w14:textId="3051066C" w:rsidR="00077B18" w:rsidRPr="0080389D" w:rsidRDefault="00077B18" w:rsidP="0080389D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_Ref158407089"/>
      <w:r w:rsidRPr="0080389D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3"/>
        <w:gridCol w:w="2922"/>
        <w:gridCol w:w="2881"/>
      </w:tblGrid>
      <w:tr w:rsidR="00077B18" w:rsidRPr="00181E31" w14:paraId="11261EC5" w14:textId="77777777" w:rsidTr="00DC76FC">
        <w:tc>
          <w:tcPr>
            <w:tcW w:w="3190" w:type="dxa"/>
          </w:tcPr>
          <w:p w14:paraId="78A4EAC7" w14:textId="77777777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190" w:type="dxa"/>
          </w:tcPr>
          <w:p w14:paraId="69CFCA01" w14:textId="06D0BC5E" w:rsidR="00077B18" w:rsidRPr="00181E31" w:rsidRDefault="00077B18" w:rsidP="00DC76F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A509270" wp14:editId="3A72BDB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6" name="Rectangle 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722064" id="Rectangle 6" o:spid="_x0000_s1026" style="position:absolute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HqkxYUhAgAARgQAAA4AAAAAAAAAAAAAAAAALgIAAGRycy9lMm9Eb2MueG1sUEsBAi0A&#10;FAAGAAgAAAAhAOuNHvvYAAAABQEAAA8AAAAAAAAAAAAAAAAAewQAAGRycy9kb3ducmV2LnhtbFBL&#10;BQYAAAAABAAEAPMAAACA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DD3978" w:rsidRPr="0080389D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j,i</m:t>
                  </m:r>
                </m:sub>
              </m:sSub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3191" w:type="dxa"/>
          </w:tcPr>
          <w:p w14:paraId="63856FFD" w14:textId="77777777" w:rsidR="00077B18" w:rsidRPr="00181E31" w:rsidRDefault="00077B18" w:rsidP="00DC76FC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)</w:t>
            </w:r>
          </w:p>
        </w:tc>
      </w:tr>
    </w:tbl>
    <w:p w14:paraId="7E772795" w14:textId="7AA59365" w:rsidR="00077B18" w:rsidRPr="00181E31" w:rsidRDefault="00077B18" w:rsidP="00077B18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0E7FDE" wp14:editId="5CC6EE5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" name="Rectangle 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EBCB69" id="Rectangle 5" o:spid="_x0000_s1026" style="position:absolute;margin-left:0;margin-top:0;width:50pt;height:50pt;z-index:251660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IQ5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JVshDk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r w:rsidR="00DD3978" w:rsidRPr="00DD397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,j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∈0,1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4C55CB" wp14:editId="6204A25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" name="Rectangle 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4CBFD8" id="Rectangle 4" o:spid="_x0000_s1026" style="position:absolute;margin-left:0;margin-top:0;width:50pt;height:50pt;z-index:251661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ZTk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A8plOQ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↔j</m:t>
        </m:r>
      </m:oMath>
      <w:r w:rsidRPr="00181E31">
        <w:rPr>
          <w:rFonts w:ascii="Times New Roman" w:hAnsi="Times New Roman" w:cs="Times New Roman"/>
          <w:sz w:val="28"/>
          <w:szCs w:val="28"/>
        </w:rPr>
        <w:t>.</w:t>
      </w:r>
    </w:p>
    <w:p w14:paraId="3C366BED" w14:textId="4F52982D" w:rsidR="00077B18" w:rsidRPr="0080389D" w:rsidRDefault="00077B18" w:rsidP="0080389D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389D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9"/>
      <w:r w:rsidRPr="0080389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ED7330D" w14:textId="1A33A3F9" w:rsidR="00077B18" w:rsidRPr="00181E31" w:rsidRDefault="0080389D" w:rsidP="00077B18">
      <w:pPr>
        <w:numPr>
          <w:ilvl w:val="0"/>
          <w:numId w:val="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389D">
        <w:rPr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1 Односторонняя инициатива: Выбирается один актор </w:t>
      </w:r>
      <w:r w:rsidR="00077B18" w:rsidRPr="00DD3978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842709" wp14:editId="5ABF12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" name="Rectangle 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D3F264" id="Rectangle 3" o:spid="_x0000_s1026" style="position:absolute;margin-left:0;margin-top:0;width:50pt;height:50pt;z-index:251662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K+3aaIgIAAEY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DD3978" w:rsidRPr="00DD3978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 произвести изменение.</w:t>
      </w:r>
    </w:p>
    <w:p w14:paraId="70CE25ED" w14:textId="3BDFE442" w:rsidR="00077B18" w:rsidRPr="00181E31" w:rsidRDefault="0080389D" w:rsidP="00077B18">
      <w:pPr>
        <w:numPr>
          <w:ilvl w:val="0"/>
          <w:numId w:val="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389D">
        <w:rPr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2 Двусторонняя инициатива: Выбирается упорядоченная пара акторов </w:t>
      </w:r>
      <w:r w:rsidR="00077B18"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DA5964" wp14:editId="72E81F9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" name="Rectangle 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83515B" id="Rectangle 2" o:spid="_x0000_s1026" style="position:absolute;margin-left:0;margin-top:0;width:50pt;height:50pt;z-index:251663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mZH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JC+Zkc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,j</m:t>
            </m:r>
          </m:e>
        </m:d>
      </m:oMath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при и получает возможность принять новое решение о связи</w:t>
      </w:r>
      <w:r w:rsidR="00DD3978" w:rsidRPr="00DD397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</w:t>
      </w:r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077B18"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A411FD" wp14:editId="1B22BF7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" name="Rectangle 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18CAD8" id="Rectangle 1" o:spid="_x0000_s1026" style="position:absolute;margin-left:0;margin-top:0;width:50pt;height:50pt;z-index:251664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if7IA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↔j</m:t>
        </m:r>
      </m:oMath>
      <w:r w:rsidR="00077B1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F91FBBF" w14:textId="579C9833" w:rsidR="00077B18" w:rsidRPr="0080389D" w:rsidRDefault="00077B18" w:rsidP="0080389D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389D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а моделируется по одному из двух сценариев:</w:t>
      </w:r>
    </w:p>
    <w:p w14:paraId="0E73919A" w14:textId="77777777" w:rsidR="00077B18" w:rsidRPr="00181E31" w:rsidRDefault="00077B18" w:rsidP="0080389D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 w14:paraId="02A571CD" w14:textId="77777777" w:rsidR="00077B18" w:rsidRPr="00181E31" w:rsidRDefault="00077B18" w:rsidP="0080389D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00B896F" w14:textId="77777777" w:rsidR="00077B18" w:rsidRPr="00181E31" w:rsidRDefault="00077B18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Между временными наблюдениями происходят изменения, которые не наблюдаются.</w:t>
      </w:r>
    </w:p>
    <w:p w14:paraId="75A4377F" w14:textId="77777777" w:rsidR="00077B18" w:rsidRPr="00181E31" w:rsidRDefault="00077B18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37F2019E" w14:textId="77777777" w:rsidR="00077B18" w:rsidRPr="00181E31" w:rsidRDefault="00077B18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 любой момент времени в сети происходит не более одного изменения. Этими изменениями могут быть: создание или уничтожение связи.</w:t>
      </w:r>
    </w:p>
    <w:p w14:paraId="5A34D540" w14:textId="2E42B359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</w:t>
      </w:r>
      <w:r w:rsidR="0080389D" w:rsidRPr="0080389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5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зволяют рассматривать модель как непрерывную цепь Маркова.</w:t>
      </w:r>
    </w:p>
    <w:p w14:paraId="4888792A" w14:textId="6EAA63B7" w:rsidR="00A9015B" w:rsidRPr="00181E31" w:rsidRDefault="00A9015B" w:rsidP="00F0599C">
      <w:pPr>
        <w:pStyle w:val="BodyText"/>
        <w:numPr>
          <w:ilvl w:val="1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Формирование начальных социологических гипотез.</w:t>
      </w:r>
    </w:p>
    <w:p w14:paraId="2B5C03F3" w14:textId="0D56A0BC" w:rsidR="00A9015B" w:rsidRPr="00181E31" w:rsidRDefault="00A9015B" w:rsidP="00A9015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 Бедет использованы некоторые предположения выдвинутые в подобном исследовании для национальной научной системы Словении [3].</w:t>
      </w:r>
    </w:p>
    <w:p w14:paraId="67740F77" w14:textId="5E635BCA" w:rsidR="00A9015B" w:rsidRPr="00181E31" w:rsidRDefault="00A9015B" w:rsidP="00A9015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[ПЕРЕВОД]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гласно исследованию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 </w:t>
      </w:r>
    </w:p>
    <w:p w14:paraId="3BB6B83F" w14:textId="77777777" w:rsidR="00181E31" w:rsidRPr="00181E31" w:rsidRDefault="00A9015B" w:rsidP="00181E31">
      <w:pPr>
        <w:pStyle w:val="Heading2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0" w:name="_Toc166506845"/>
      <w:r w:rsidRPr="00181E31">
        <w:rPr>
          <w:rFonts w:ascii="Times New Roman" w:hAnsi="Times New Roman" w:cs="Times New Roman"/>
          <w:b/>
          <w:bCs/>
          <w:sz w:val="28"/>
          <w:szCs w:val="28"/>
        </w:rPr>
        <w:t>1.4</w:t>
      </w:r>
      <w:r w:rsidR="00181E31" w:rsidRPr="00181E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81E31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Оценка сформированных гипотез.</w:t>
      </w:r>
      <w:bookmarkEnd w:id="10"/>
    </w:p>
    <w:p w14:paraId="6BC72904" w14:textId="49047B58" w:rsidR="00181E31" w:rsidRPr="004B1D58" w:rsidRDefault="00181E31" w:rsidP="00181E31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4B1D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эффициент сходимости модели достаточно низок</w:t>
      </w:r>
      <w:r w:rsidR="004B1D58" w:rsidRPr="004B1D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0.0508</w:t>
      </w:r>
      <w:r w:rsidRPr="004B1D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для того, чтобы считать модель сходящейся[7].</w:t>
      </w:r>
    </w:p>
    <w:p w14:paraId="02582D50" w14:textId="0BCEFBAE" w:rsidR="00181E31" w:rsidRPr="004B1D58" w:rsidRDefault="00181E31" w:rsidP="00181E31">
      <w:pPr>
        <w:pStyle w:val="BodyTex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0"/>
        <w:gridCol w:w="1120"/>
        <w:gridCol w:w="1621"/>
        <w:gridCol w:w="1694"/>
      </w:tblGrid>
      <w:tr w:rsidR="00930A7E" w:rsidRPr="004B1D58" w14:paraId="68E6806C" w14:textId="77777777" w:rsidTr="001F5D0D">
        <w:tc>
          <w:tcPr>
            <w:tcW w:w="5240" w:type="dxa"/>
          </w:tcPr>
          <w:p w14:paraId="564057DE" w14:textId="5AF060D3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ффект</w:t>
            </w:r>
          </w:p>
        </w:tc>
        <w:tc>
          <w:tcPr>
            <w:tcW w:w="1122" w:type="dxa"/>
          </w:tcPr>
          <w:p w14:paraId="7D77B896" w14:textId="54FEC043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ценка</w:t>
            </w:r>
          </w:p>
        </w:tc>
        <w:tc>
          <w:tcPr>
            <w:tcW w:w="1430" w:type="dxa"/>
          </w:tcPr>
          <w:p w14:paraId="74F143A2" w14:textId="479645A2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тандарное отклоение</w:t>
            </w:r>
          </w:p>
        </w:tc>
        <w:tc>
          <w:tcPr>
            <w:tcW w:w="1553" w:type="dxa"/>
          </w:tcPr>
          <w:p w14:paraId="66BC827A" w14:textId="32393472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Convergence t-ratio</w:t>
            </w:r>
          </w:p>
        </w:tc>
      </w:tr>
      <w:tr w:rsidR="00930A7E" w:rsidRPr="004B1D58" w14:paraId="02C84B93" w14:textId="77777777" w:rsidTr="001F5D0D">
        <w:tc>
          <w:tcPr>
            <w:tcW w:w="5240" w:type="dxa"/>
          </w:tcPr>
          <w:p w14:paraId="6DD9A3F8" w14:textId="1D6F18F9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тенсивность в 1 периоде</w:t>
            </w:r>
          </w:p>
        </w:tc>
        <w:tc>
          <w:tcPr>
            <w:tcW w:w="1122" w:type="dxa"/>
          </w:tcPr>
          <w:p w14:paraId="51746125" w14:textId="2F435ED0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2317</w:t>
            </w:r>
          </w:p>
        </w:tc>
        <w:tc>
          <w:tcPr>
            <w:tcW w:w="1430" w:type="dxa"/>
          </w:tcPr>
          <w:p w14:paraId="78BFB29D" w14:textId="3BECD18A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0053</w:t>
            </w:r>
          </w:p>
        </w:tc>
        <w:tc>
          <w:tcPr>
            <w:tcW w:w="1553" w:type="dxa"/>
          </w:tcPr>
          <w:p w14:paraId="6D3419A2" w14:textId="77777777" w:rsidR="00930A7E" w:rsidRPr="004B1D58" w:rsidRDefault="00930A7E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30A7E" w:rsidRPr="004B1D58" w14:paraId="4127CA5A" w14:textId="77777777" w:rsidTr="001F5D0D">
        <w:tc>
          <w:tcPr>
            <w:tcW w:w="5240" w:type="dxa"/>
          </w:tcPr>
          <w:p w14:paraId="5907F348" w14:textId="34D7EF56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тенсивность в 2 периоде</w:t>
            </w:r>
          </w:p>
        </w:tc>
        <w:tc>
          <w:tcPr>
            <w:tcW w:w="1122" w:type="dxa"/>
          </w:tcPr>
          <w:p w14:paraId="210D09CC" w14:textId="6937A030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1678</w:t>
            </w:r>
          </w:p>
        </w:tc>
        <w:tc>
          <w:tcPr>
            <w:tcW w:w="1430" w:type="dxa"/>
          </w:tcPr>
          <w:p w14:paraId="0C3D8C29" w14:textId="3E659298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0091</w:t>
            </w:r>
          </w:p>
        </w:tc>
        <w:tc>
          <w:tcPr>
            <w:tcW w:w="1553" w:type="dxa"/>
          </w:tcPr>
          <w:p w14:paraId="3036CB73" w14:textId="77777777" w:rsidR="00930A7E" w:rsidRPr="004B1D58" w:rsidRDefault="00930A7E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30A7E" w:rsidRPr="004B1D58" w14:paraId="520A0518" w14:textId="77777777" w:rsidTr="001F5D0D">
        <w:tc>
          <w:tcPr>
            <w:tcW w:w="5240" w:type="dxa"/>
          </w:tcPr>
          <w:p w14:paraId="2E8AB4CA" w14:textId="6EE55293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Density</w:t>
            </w:r>
          </w:p>
        </w:tc>
        <w:tc>
          <w:tcPr>
            <w:tcW w:w="1122" w:type="dxa"/>
          </w:tcPr>
          <w:p w14:paraId="1A4677E9" w14:textId="16E5E26E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3.2147</w:t>
            </w:r>
          </w:p>
        </w:tc>
        <w:tc>
          <w:tcPr>
            <w:tcW w:w="1430" w:type="dxa"/>
          </w:tcPr>
          <w:p w14:paraId="1C72E6E9" w14:textId="63E33C15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0224</w:t>
            </w:r>
          </w:p>
        </w:tc>
        <w:tc>
          <w:tcPr>
            <w:tcW w:w="1553" w:type="dxa"/>
          </w:tcPr>
          <w:p w14:paraId="7F113422" w14:textId="236E69C0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57</w:t>
            </w:r>
          </w:p>
        </w:tc>
      </w:tr>
      <w:tr w:rsidR="00930A7E" w:rsidRPr="004B1D58" w14:paraId="20C48F1E" w14:textId="77777777" w:rsidTr="001F5D0D">
        <w:tc>
          <w:tcPr>
            <w:tcW w:w="5240" w:type="dxa"/>
          </w:tcPr>
          <w:p w14:paraId="65725696" w14:textId="37A8F976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ранзитивные тройки</w:t>
            </w:r>
          </w:p>
        </w:tc>
        <w:tc>
          <w:tcPr>
            <w:tcW w:w="1122" w:type="dxa"/>
          </w:tcPr>
          <w:p w14:paraId="6E70B5C5" w14:textId="159A083D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4268</w:t>
            </w:r>
          </w:p>
        </w:tc>
        <w:tc>
          <w:tcPr>
            <w:tcW w:w="1430" w:type="dxa"/>
          </w:tcPr>
          <w:p w14:paraId="74FA3B60" w14:textId="10BE7308" w:rsidR="001F5D0D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40</w:t>
            </w:r>
          </w:p>
        </w:tc>
        <w:tc>
          <w:tcPr>
            <w:tcW w:w="1553" w:type="dxa"/>
          </w:tcPr>
          <w:p w14:paraId="3EC4D8F9" w14:textId="61EF1409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-0.0005</w:t>
            </w:r>
          </w:p>
        </w:tc>
      </w:tr>
      <w:tr w:rsidR="00930A7E" w:rsidRPr="004B1D58" w14:paraId="3F67AA7A" w14:textId="77777777" w:rsidTr="001F5D0D">
        <w:tc>
          <w:tcPr>
            <w:tcW w:w="5240" w:type="dxa"/>
          </w:tcPr>
          <w:p w14:paraId="44F85225" w14:textId="503BD160" w:rsidR="00930A7E" w:rsidRPr="004B1D58" w:rsidRDefault="001F5D0D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лияние стажа на эффект транзитивных троек</w:t>
            </w:r>
          </w:p>
        </w:tc>
        <w:tc>
          <w:tcPr>
            <w:tcW w:w="1122" w:type="dxa"/>
          </w:tcPr>
          <w:p w14:paraId="05743C06" w14:textId="512CB3C9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-0.0018</w:t>
            </w:r>
          </w:p>
        </w:tc>
        <w:tc>
          <w:tcPr>
            <w:tcW w:w="1430" w:type="dxa"/>
          </w:tcPr>
          <w:p w14:paraId="572F58D7" w14:textId="34326099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006</w:t>
            </w:r>
          </w:p>
        </w:tc>
        <w:tc>
          <w:tcPr>
            <w:tcW w:w="1553" w:type="dxa"/>
          </w:tcPr>
          <w:p w14:paraId="4E7025D1" w14:textId="16D647C6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12</w:t>
            </w:r>
          </w:p>
        </w:tc>
      </w:tr>
      <w:tr w:rsidR="00930A7E" w:rsidRPr="004B1D58" w14:paraId="3E556B88" w14:textId="77777777" w:rsidTr="001F5D0D">
        <w:tc>
          <w:tcPr>
            <w:tcW w:w="5240" w:type="dxa"/>
          </w:tcPr>
          <w:p w14:paraId="39B9DA56" w14:textId="7EEF909C" w:rsidR="00930A7E" w:rsidRPr="004B1D58" w:rsidRDefault="001F5D0D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лаяние скорости на частоту принятия решений</w:t>
            </w:r>
          </w:p>
        </w:tc>
        <w:tc>
          <w:tcPr>
            <w:tcW w:w="1122" w:type="dxa"/>
          </w:tcPr>
          <w:p w14:paraId="29F9F3A7" w14:textId="22B7CB7D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1.6070</w:t>
            </w:r>
          </w:p>
        </w:tc>
        <w:tc>
          <w:tcPr>
            <w:tcW w:w="1430" w:type="dxa"/>
          </w:tcPr>
          <w:p w14:paraId="75052269" w14:textId="1F77C503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553" w:type="dxa"/>
          </w:tcPr>
          <w:p w14:paraId="610600B1" w14:textId="1BD396B4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57</w:t>
            </w:r>
          </w:p>
        </w:tc>
      </w:tr>
    </w:tbl>
    <w:p w14:paraId="1E99FCBC" w14:textId="4ADC98E4" w:rsidR="00181E31" w:rsidRPr="004B1D58" w:rsidRDefault="004B1D58" w:rsidP="004B1D58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 </w:t>
      </w:r>
      <w:r w:rsidR="00133F0B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Оцененные значения эффектов</w:t>
      </w:r>
    </w:p>
    <w:p w14:paraId="3AEE51D9" w14:textId="77777777" w:rsidR="00F0599C" w:rsidRPr="004B1D58" w:rsidRDefault="00F0599C" w:rsidP="00181E31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</w:p>
    <w:p w14:paraId="188BB50F" w14:textId="269B63FB" w:rsidR="004B1D58" w:rsidRPr="00181E31" w:rsidRDefault="004B1D58" w:rsidP="004B1D58">
      <w:pPr>
        <w:pStyle w:val="Heading2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1" w:name="_Toc166506846"/>
      <w:r w:rsidRPr="00181E31">
        <w:rPr>
          <w:rFonts w:ascii="Times New Roman" w:hAnsi="Times New Roman" w:cs="Times New Roman"/>
          <w:b/>
          <w:bCs/>
          <w:sz w:val="28"/>
          <w:szCs w:val="28"/>
        </w:rPr>
        <w:t>1.</w:t>
      </w:r>
      <w:r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181E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Оценка сформированных гипотез.</w:t>
      </w:r>
      <w:bookmarkEnd w:id="11"/>
    </w:p>
    <w:p w14:paraId="5D42D29D" w14:textId="00F41E40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4B1D58" w14:paraId="5F850412" w14:textId="77777777" w:rsidTr="00133F0B">
        <w:tc>
          <w:tcPr>
            <w:tcW w:w="8672" w:type="dxa"/>
          </w:tcPr>
          <w:p w14:paraId="6796BD28" w14:textId="11C967D2" w:rsidR="004B1D58" w:rsidRPr="00454A6E" w:rsidRDefault="004B1D58" w:rsidP="00454A6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72AF02FB" wp14:editId="083290A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54" name="Rectangle 154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FC697A" id="Rectangle 154" o:spid="_x0000_s1026" style="position:absolute;margin-left:0;margin-top:0;width:50pt;height:50pt;z-index:251772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min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0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PGaKc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et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β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net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ik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net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</m:oMath>
            <w:r w:rsidR="00454A6E" w:rsidRPr="00454A6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1CE3857E" w14:textId="7F10E3B2" w:rsidR="004B1D58" w:rsidRDefault="004B1D5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7)</w:t>
            </w:r>
          </w:p>
        </w:tc>
      </w:tr>
      <w:tr w:rsidR="004B1D58" w14:paraId="4A86DDF5" w14:textId="77777777" w:rsidTr="00133F0B">
        <w:tc>
          <w:tcPr>
            <w:tcW w:w="8672" w:type="dxa"/>
          </w:tcPr>
          <w:p w14:paraId="6E63359B" w14:textId="1C22D34D" w:rsidR="004B1D58" w:rsidRPr="00454A6E" w:rsidRDefault="004B1D58" w:rsidP="00454A6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position w:val="-1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3F124FF8" wp14:editId="608A251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53" name="Rectangle 153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07F39D" id="Rectangle 153" o:spid="_x0000_s1026" style="position:absolute;margin-left:0;margin-top:0;width:50pt;height:50pt;z-index:251773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uGH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m11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Ha4Yc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3C92AF71" wp14:editId="0687D4E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52" name="Rectangle 15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A4E1F4" id="Rectangle 152" o:spid="_x0000_s1026" style="position:absolute;margin-left:0;margin-top:0;width:50pt;height:50pt;z-index:251774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0IA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0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EHQgA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be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h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k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z</m:t>
                  </m:r>
                </m:e>
              </m:d>
            </m:oMath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6F0C6B8C" w14:textId="77777777" w:rsidR="004B1D58" w:rsidRDefault="004B1D5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32FDE2D6" w14:textId="3D54BB85" w:rsidR="004B1D58" w:rsidRDefault="004B1D58" w:rsidP="004B1D5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62614D6D" wp14:editId="41E055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1" name="Rectangle 15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5C9153" id="Rectangle 151" o:spid="_x0000_s1026" style="position:absolute;margin-left:0;margin-top:0;width:50pt;height:50pt;z-index:251776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9dT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40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Bn11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Sup>
          <m:sSub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ik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x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z</m:t>
            </m:r>
          </m:e>
        </m:d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49E44476" wp14:editId="7C2DB6D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0" name="Rectangle 15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A45BE" id="Rectangle 150" o:spid="_x0000_s1026" style="position:absolute;margin-left:0;margin-top:0;width:50pt;height:50pt;z-index:251777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TU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Lp01C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i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чем может зависеть от </w:t>
      </w:r>
      <w:r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52331FE" wp14:editId="06CD0B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9" name="Rectangle 14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2F56EF" id="Rectangle 149" o:spid="_x0000_s1026" style="position:absolute;margin-left:0;margin-top:0;width:50pt;height:50pt;z-index:251778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mdF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TWa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65nR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другого актора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4241AFEB" wp14:editId="2ED9A5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8" name="Rectangle 14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099094" id="Rectangle 148" o:spid="_x0000_s1026" style="position:absolute;margin-left:0;margin-top:0;width:50pt;height:50pt;z-index:251779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8TC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K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9zxMI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54A6E" w:rsidRPr="00454A6E">
        <w:rPr>
          <w:rFonts w:ascii="Times New Roman" w:hAnsi="Times New Roman" w:cs="Times New Roman"/>
          <w:sz w:val="28"/>
          <w:szCs w:val="28"/>
        </w:rPr>
        <w:t xml:space="preserve"> </w:t>
      </w:r>
      <w:r w:rsidR="00454A6E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0F3F59F" w14:textId="7B6571D1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а отражает полезность для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6D06B19F" wp14:editId="23BA76D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7" name="Rectangle 14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DF5B73" id="Rectangle 147" o:spid="_x0000_s1026" style="position:absolute;margin-left:0;margin-top:0;width:50pt;height:50pt;z-index:251780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nUE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uWdQ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454A6E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 w:rsidRPr="00454A6E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4D90624" wp14:editId="5806AC3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6" name="Rectangle 14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21796" id="Rectangle 146" o:spid="_x0000_s1026" style="position:absolute;margin-left:0;margin-top:0;width:50pt;height:50pt;z-index:251781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9aD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J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0vWg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proofErr w:type="spellStart"/>
      <w:r w:rsidR="00454A6E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делает изменение из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04CD63C8" wp14:editId="592FD22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5" name="Rectangle 14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F0BE75" id="Rectangle 145" o:spid="_x0000_s1026" style="position:absolute;margin-left:0;margin-top:0;width:50pt;height:50pt;z-index:251782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0PQ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84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orQ9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454A6E" w:rsidRPr="00454A6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567994D2" wp14:editId="3DA59DB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4" name="Rectangle 14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E834A4" id="Rectangle 144" o:spid="_x0000_s1026" style="position:absolute;margin-left:0;margin-top:0;width:50pt;height:50pt;z-index:251783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WvbgV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14F19BA" wp14:editId="2AD53D3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3" name="Rectangle 14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9B67C0" id="Rectangle 143" o:spid="_x0000_s1026" style="position:absolute;margin-left:0;margin-top:0;width:50pt;height:50pt;z-index:251784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ml3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m15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jqaXc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29ABB74" wp14:editId="6017461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2" name="Rectangle 14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26952D" id="Rectangle 142" o:spid="_x0000_s1026" style="position:absolute;margin-left:0;margin-top:0;width:50pt;height:50pt;z-index:251785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8rw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4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g3yv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 xml:space="preserve">a   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noProof/>
                <w:color w:val="000000" w:themeColor="text1"/>
                <w:sz w:val="28"/>
                <w:szCs w:val="28"/>
              </w:rPr>
              <m:t>b</m:t>
            </m:r>
          </m:sub>
        </m:sSub>
      </m:oMath>
      <w:r w:rsidR="00454A6E" w:rsidRPr="00454A6E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ва возможных результата шага то отношение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вероятностей этих вариантов есть: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516248A" wp14:editId="26340E9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1" name="Rectangle 14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51D0FC" id="Rectangle 141" o:spid="_x0000_s1026" style="position:absolute;margin-left:0;margin-top:0;width:50pt;height:50pt;z-index:251786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1+j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44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lXX6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b</m:t>
                    </m:r>
                  </m:sub>
                </m:sSub>
              </m:e>
            </m:d>
          </m:e>
        </m:d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3A22B259" w14:textId="1A5191B0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Для оценки зависимых параметров необходимо учитывать, что возможные изменения в переменной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+1, 0, -1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D847BFA" wp14:editId="5C2BF49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0" name="Rectangle 14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ECA10B" id="Rectangle 140" o:spid="_x0000_s1026" style="position:absolute;margin-left:0;margin-top:0;width:50pt;height:50pt;z-index:251787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2Yr8JC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1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 при увеличении эффекта на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1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. Где зависимая переменная либо</w:t>
      </w:r>
      <w:r w:rsidR="00454A6E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</m:oMath>
      <w:r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3E95085A" wp14:editId="77EBD39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9" name="Rectangle 13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8A4E84" id="Rectangle 139" o:spid="_x0000_s1026" style="position:absolute;margin-left:0;margin-top:0;width:50pt;height:50pt;z-index:251788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M3TPs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66E3910" wp14:editId="09FC664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8" name="Rectangle 13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2C0893" id="Rectangle 138" o:spid="_x0000_s1026" style="position:absolute;margin-left:0;margin-top:0;width:50pt;height:50pt;z-index:251789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u98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Pq73w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k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020D526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669E0452" w14:textId="2E493CD0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average alter он равен </w:t>
      </w:r>
      <w:r w:rsidRPr="00F254D9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1,1561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7D9008E1" wp14:editId="53B65E6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7" name="Rectangle 13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7C3B55" id="Rectangle 137" o:spid="_x0000_s1026" style="position:absolute;margin-left:0;margin-top:0;width:50pt;height:50pt;z-index:251790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166JAIAAEo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cPXro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3,17751676428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57189EBF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енном примере. </w:t>
      </w:r>
    </w:p>
    <w:p w14:paraId="668EE0DF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1255C2E6" w14:textId="7A7E7759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Для эффекта out-degree (количество связей) для актора</w:t>
      </w:r>
      <w:r w:rsidR="003A5F80" w:rsidRPr="003A5F8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 xml:space="preserve">i  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+</m:t>
            </m:r>
          </m:sub>
        </m:sSub>
      </m:oMath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9B19980" wp14:editId="722F14D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6" name="Rectangle 13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D98EF8" id="Rectangle 136" o:spid="_x0000_s1026" style="position:absolute;margin-left:0;margin-top:0;width:50pt;height:50pt;z-index:251791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v09JAIAAEo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DfS/T0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D5A7D6B" wp14:editId="2A4A310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5" name="Rectangle 13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4A376C" id="Rectangle 135" o:spid="_x0000_s1026" style="position:absolute;margin-left:0;margin-top:0;width:50pt;height:50pt;z-index:251792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mhu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5p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ayaG4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238A5B5F" wp14:editId="3028198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4" name="Rectangle 13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D2F7C1" id="Rectangle 134" o:spid="_x0000_s1026" style="position:absolute;margin-left:0;margin-top:0;width:50pt;height:50pt;z-index:251793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vp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5py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Zvy+k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270" w:dyaOrig="390" w14:anchorId="759E8567">
          <v:shape id="_x0000_i1144" type="#_x0000_t75" style="width:13.6pt;height:19pt;mso-wrap-distance-left:0;mso-wrap-distance-top:0;mso-wrap-distance-right:0;mso-wrap-distance-bottom:0" o:ole="">
            <v:imagedata r:id="rId20" o:title=""/>
            <v:path textboxrect="0,0,0,0"/>
          </v:shape>
          <o:OLEObject Type="Embed" ProgID="Equation.DSMT4" ShapeID="_x0000_i1144" DrawAspect="Content" ObjectID="_1777146572" r:id="rId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DE01BC3" wp14:editId="65541C2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3" name="Rectangle 13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9EC4DB" id="Rectangle 133" o:spid="_x0000_s1026" style="position:absolute;margin-left:0;margin-top:0;width:50pt;height:50pt;z-index:251794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HNCy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" w:dyaOrig="360" w14:anchorId="5D70B3BB">
          <v:shape id="_x0000_i1145" type="#_x0000_t75" style="width:10.85pt;height:18.35pt;mso-wrap-distance-left:0;mso-wrap-distance-top:0;mso-wrap-distance-right:0;mso-wrap-distance-bottom:0" o:ole="">
            <v:imagedata r:id="rId22" o:title=""/>
            <v:path textboxrect="0,0,0,0"/>
          </v:shape>
          <o:OLEObject Type="Embed" ProgID="Equation.DSMT4" ShapeID="_x0000_i1145" DrawAspect="Content" ObjectID="_1777146573" r:id="rId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995CFEB" wp14:editId="5B31DD0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2" name="Rectangle 13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A712C6" id="Rectangle 132" o:spid="_x0000_s1026" style="position:absolute;margin-left:0;margin-top:0;width:50pt;height:50pt;z-index:251795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uFO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5pw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Su4U4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7ABFBC1">
          <v:shape id="_x0000_i1146" type="#_x0000_t75" style="width:6.1pt;height:13.6pt;mso-wrap-distance-left:0;mso-wrap-distance-top:0;mso-wrap-distance-right:0;mso-wrap-distance-bottom:0" o:ole="">
            <v:imagedata r:id="rId24" o:title=""/>
            <v:path textboxrect="0,0,0,0"/>
          </v:shape>
          <o:OLEObject Type="Embed" ProgID="Equation.DSMT4" ShapeID="_x0000_i1146" DrawAspect="Content" ObjectID="_1777146574" r:id="rId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a, b и c. Обозначим диапазон (максимальное минус минимальное значение) через </w:t>
      </w:r>
      <w:r>
        <w:rPr>
          <w:rFonts w:ascii="Times New Roman" w:hAnsi="Times New Roman" w:cs="Times New Roman"/>
          <w:noProof/>
          <w:position w:val="-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33566089" wp14:editId="74F7155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1" name="Rectangle 13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A33ABE" id="Rectangle 131" o:spid="_x0000_s1026" style="position:absolute;margin-left:0;margin-top:0;width:50pt;height:50pt;z-index:251796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nQd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xpz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XOdB0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4"/>
          <w:sz w:val="28"/>
          <w:szCs w:val="28"/>
        </w:rPr>
        <w:object w:dxaOrig="180" w:dyaOrig="210" w14:anchorId="2BE5E764">
          <v:shape id="_x0000_i1147" type="#_x0000_t75" style="width:8.15pt;height:10.85pt;mso-wrap-distance-left:0;mso-wrap-distance-top:0;mso-wrap-distance-right:0;mso-wrap-distance-bottom:0" o:ole="">
            <v:imagedata r:id="rId26" o:title=""/>
            <v:path textboxrect="0,0,0,0"/>
          </v:shape>
          <o:OLEObject Type="Embed" ProgID="Equation.DSMT4" ShapeID="_x0000_i1147" DrawAspect="Content" ObjectID="_1777146575" r:id="rId2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огда, в случае минимального шага в отношении поведения, вклады cуммарного эффекта сходства в лог-вероятности изменений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13C22C68" wp14:editId="41DCD8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0" name="Rectangle 13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C00865" id="Rectangle 130" o:spid="_x0000_s1026" style="position:absolute;margin-left:0;margin-top:0;width:50pt;height:50pt;z-index:251797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9eaIw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1RPXmi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10" w:dyaOrig="330" w14:anchorId="2DEABDB9">
          <v:shape id="_x0000_i1148" type="#_x0000_t75" style="width:40.75pt;height:15.6pt;mso-wrap-distance-left:0;mso-wrap-distance-top:0;mso-wrap-distance-right:0;mso-wrap-distance-bottom:0" o:ole="">
            <v:imagedata r:id="rId28" o:title=""/>
            <v:path textboxrect="0,0,0,0"/>
          </v:shape>
          <o:OLEObject Type="Embed" ProgID="Equation.DSMT4" ShapeID="_x0000_i1148" DrawAspect="Content" ObjectID="_1777146576" r:id="rId2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зом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B2E53F2" wp14:editId="3B2A866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9" name="Rectangle 12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E9FDE4" id="Rectangle 129" o:spid="_x0000_s1026" style="position:absolute;margin-left:0;margin-top:0;width:50pt;height:50pt;z-index:251798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8QL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jWe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2gfEC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217D263E">
          <v:shape id="_x0000_i1149" type="#_x0000_t75" style="width:83.55pt;height:19pt;mso-wrap-distance-left:0;mso-wrap-distance-top:0;mso-wrap-distance-right:0;mso-wrap-distance-bottom:0" o:ole="">
            <v:imagedata r:id="rId30" o:title=""/>
            <v:path textboxrect="0,0,0,0"/>
          </v:shape>
          <o:OLEObject Type="Embed" ProgID="Equation.DSMT4" ShapeID="_x0000_i1149" DrawAspect="Content" ObjectID="_1777146577" r:id="rId3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B572D4D" wp14:editId="35072FB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8" name="Rectangle 12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1E5B52" id="Rectangle 128" o:spid="_x0000_s1026" style="position:absolute;margin-left:0;margin-top:0;width:50pt;height:50pt;z-index:251799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meM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C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raZ4w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5930EFAA">
          <v:shape id="_x0000_i1150" type="#_x0000_t75" style="width:83.55pt;height:19pt;mso-wrap-distance-left:0;mso-wrap-distance-top:0;mso-wrap-distance-right:0;mso-wrap-distance-bottom:0" o:ole="">
            <v:imagedata r:id="rId32" o:title=""/>
            <v:path textboxrect="0,0,0,0"/>
          </v:shape>
          <o:OLEObject Type="Embed" ProgID="Equation.DSMT4" ShapeID="_x0000_i1150" DrawAspect="Content" ObjectID="_1777146578" r:id="rId3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эффекта сходства составляют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3A71BA44" wp14:editId="1FC5C94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7" name="Rectangle 12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B7C7EA" id="Rectangle 127" o:spid="_x0000_s1026" style="position:absolute;margin-left:0;margin-top:0;width:50pt;height:50pt;z-index:251800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9ZK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D4/1ko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4567301D">
          <v:shape id="_x0000_i1151" type="#_x0000_t75" style="width:105.3pt;height:19pt;mso-wrap-distance-left:0;mso-wrap-distance-top:0;mso-wrap-distance-right:0;mso-wrap-distance-bottom:0" o:ole="">
            <v:imagedata r:id="rId34" o:title=""/>
            <v:path textboxrect="0,0,0,0"/>
          </v:shape>
          <o:OLEObject Type="Embed" ProgID="Equation.DSMT4" ShapeID="_x0000_i1151" DrawAspect="Content" ObjectID="_1777146579" r:id="rId3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38038DA2" wp14:editId="3144CE1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6" name="Rectangle 12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E19A4D" id="Rectangle 126" o:spid="_x0000_s1026" style="position:absolute;margin-left:0;margin-top:0;width:50pt;height:50pt;z-index:251801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nXN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x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uJ1z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22AD9CD5">
          <v:shape id="_x0000_i1152" type="#_x0000_t75" style="width:105.3pt;height:19pt;mso-wrap-distance-left:0;mso-wrap-distance-top:0;mso-wrap-distance-right:0;mso-wrap-distance-bottom:0" o:ole="">
            <v:imagedata r:id="rId36" o:title=""/>
            <v:path textboxrect="0,0,0,0"/>
          </v:shape>
          <o:OLEObject Type="Embed" ProgID="Equation.DSMT4" ShapeID="_x0000_i1152" DrawAspect="Content" ObjectID="_1777146580" r:id="rId3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7F22BD01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72B9CC31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элементарные эффекты. Однако для удобства интерпретации предпочтительно использовать формулировку функции оценки.</w:t>
      </w:r>
    </w:p>
    <w:p w14:paraId="5CDB6551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67CAB575" w14:textId="54B24808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B5D4BE7" wp14:editId="26EC5CD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5" name="Rectangle 12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A48438" id="Rectangle 125" o:spid="_x0000_s1026" style="position:absolute;margin-left:0;margin-top:0;width:50pt;height:50pt;z-index:251802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F+C4J4hAgAAS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966581D">
          <v:shape id="_x0000_i1153" type="#_x0000_t75" style="width:6.1pt;height:13.6pt;mso-wrap-distance-left:0;mso-wrap-distance-top:0;mso-wrap-distance-right:0;mso-wrap-distance-bottom:0" o:ole="">
            <v:imagedata r:id="rId38" o:title=""/>
            <v:path textboxrect="0,0,0,0"/>
          </v:shape>
          <o:OLEObject Type="Embed" ProgID="Equation.DSMT4" ShapeID="_x0000_i1153" DrawAspect="Content" ObjectID="_1777146581" r:id="rId3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, то связи, приводящие к замыканию, представлены как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535C4C5" wp14:editId="4E54573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4" name="Rectangle 12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61DC48" id="Rectangle 124" o:spid="_x0000_s1026" style="position:absolute;margin-left:0;margin-top:0;width:50pt;height:50pt;z-index:251803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0MZ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w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9fQxk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64F4E56">
          <v:shape id="_x0000_i1154" type="#_x0000_t75" style="width:6.1pt;height:13.6pt;mso-wrap-distance-left:0;mso-wrap-distance-top:0;mso-wrap-distance-right:0;mso-wrap-distance-bottom:0" o:ole="">
            <v:imagedata r:id="rId40" o:title=""/>
            <v:path textboxrect="0,0,0,0"/>
          </v:shape>
          <o:OLEObject Type="Embed" ProgID="Equation.DSMT4" ShapeID="_x0000_i1154" DrawAspect="Content" ObjectID="_1777146582" r:id="rId4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→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3ACA8A1D" wp14:editId="292A0BE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3" name="Rectangle 12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AF441A" id="Rectangle 123" o:spid="_x0000_s1026" style="position:absolute;margin-left:0;margin-top:0;width:50pt;height:50pt;z-index:251804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8o5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m1x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1Dyjk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0B7D388D">
          <v:shape id="_x0000_i1155" type="#_x0000_t75" style="width:10.85pt;height:14.95pt;mso-wrap-distance-left:0;mso-wrap-distance-top:0;mso-wrap-distance-right:0;mso-wrap-distance-bottom:0" o:ole="">
            <v:imagedata r:id="rId42" o:title=""/>
            <v:path textboxrect="0,0,0,0"/>
          </v:shape>
          <o:OLEObject Type="Embed" ProgID="Equation.DSMT4" ShapeID="_x0000_i1155" DrawAspect="Content" ObjectID="_1777146583" r:id="rId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07215E7E" wp14:editId="0DA6793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2" name="Rectangle 12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CA1E31" id="Rectangle 122" o:spid="_x0000_s1026" style="position:absolute;margin-left:0;margin-top:0;width:50pt;height:50pt;z-index:251805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mm+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w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2eab4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5DEF1DA3">
          <v:shape id="_x0000_i1156" type="#_x0000_t75" style="width:6.1pt;height:13.6pt;mso-wrap-distance-left:0;mso-wrap-distance-top:0;mso-wrap-distance-right:0;mso-wrap-distance-bottom:0" o:ole="">
            <v:imagedata r:id="rId44" o:title=""/>
            <v:path textboxrect="0,0,0,0"/>
          </v:shape>
          <o:OLEObject Type="Embed" ProgID="Equation.DSMT4" ShapeID="_x0000_i1156" DrawAspect="Content" ObjectID="_1777146584" r:id="rId4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→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2632C717" wp14:editId="78C4BD9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1" name="Rectangle 12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34935B" id="Rectangle 121" o:spid="_x0000_s1026" style="position:absolute;margin-left:0;margin-top:0;width:50pt;height:50pt;z-index:251806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vzt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4w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z+/O0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3950DAB2">
          <v:shape id="_x0000_i1157" type="#_x0000_t75" style="width:10.85pt;height:14.95pt;mso-wrap-distance-left:0;mso-wrap-distance-top:0;mso-wrap-distance-right:0;mso-wrap-distance-bottom:0" o:ole="">
            <v:imagedata r:id="rId46" o:title=""/>
            <v:path textboxrect="0,0,0,0"/>
          </v:shape>
          <o:OLEObject Type="Embed" ProgID="Equation.DSMT4" ShapeID="_x0000_i1157" DrawAspect="Content" ObjectID="_1777146585" r:id="rId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050C837E" wp14:editId="0F828A1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0" name="Rectangle 12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B5FE5D" id="Rectangle 120" o:spid="_x0000_s1026" style="position:absolute;margin-left:0;margin-top:0;width:50pt;height:50pt;z-index:251807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19q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CNfai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DE2A864">
          <v:shape id="_x0000_i1158" type="#_x0000_t75" style="width:6.1pt;height:13.6pt;mso-wrap-distance-left:0;mso-wrap-distance-top:0;mso-wrap-distance-right:0;mso-wrap-distance-bottom:0" o:ole="">
            <v:imagedata r:id="rId48" o:title=""/>
            <v:path textboxrect="0,0,0,0"/>
          </v:shape>
          <o:OLEObject Type="Embed" ProgID="Equation.DSMT4" ShapeID="_x0000_i1158" DrawAspect="Content" ObjectID="_1777146586" r:id="rId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→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C1D2CD9" wp14:editId="096FE29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9" name="Rectangle 11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22C486" id="Rectangle 119" o:spid="_x0000_s1026" style="position:absolute;margin-left:0;margin-top:0;width:50pt;height:50pt;z-index:251808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C3B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jWa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FAtw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2B62FA57">
          <v:shape id="_x0000_i5344" type="#_x0000_t75" style="width:10.85pt;height:14.95pt;mso-wrap-distance-left:0;mso-wrap-distance-top:0;mso-wrap-distance-right:0;mso-wrap-distance-bottom:0" o:ole="">
            <v:imagedata r:id="rId50" o:title=""/>
            <v:path textboxrect="0,0,0,0"/>
          </v:shape>
          <o:OLEObject Type="Embed" ProgID="Equation.DSMT4" ShapeID="_x0000_i5344" DrawAspect="Content" ObjectID="_1777146587" r:id="rId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→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164E63E4" wp14:editId="238D2EA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8" name="Rectangle 11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A3D34A" id="Rectangle 118" o:spid="_x0000_s1026" style="position:absolute;margin-left:0;margin-top:0;width:50pt;height:50pt;z-index:251809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Y5G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1O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CNjkY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0F2AB8BF">
          <v:shape id="_x0000_i1160" type="#_x0000_t75" style="width:10.85pt;height:14.95pt;mso-wrap-distance-left:0;mso-wrap-distance-top:0;mso-wrap-distance-right:0;mso-wrap-distance-bottom:0" o:ole="">
            <v:imagedata r:id="rId52" o:title=""/>
            <v:path textboxrect="0,0,0,0"/>
          </v:shape>
          <o:OLEObject Type="Embed" ProgID="Equation.DSMT4" ShapeID="_x0000_i1160" DrawAspect="Content" ObjectID="_1777146588" r:id="rId5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то время как вторая связь означает установление связи с актором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585ADA3F" wp14:editId="1AD701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7" name="Rectangle 11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C2006F" id="Rectangle 117" o:spid="_x0000_s1026" style="position:absolute;margin-left:0;margin-top:0;width:50pt;height:50pt;z-index:251810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D+A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RoP4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74FE2265">
          <v:shape id="_x0000_i1161" type="#_x0000_t75" style="width:10.85pt;height:14.95pt;mso-wrap-distance-left:0;mso-wrap-distance-top:0;mso-wrap-distance-right:0;mso-wrap-distance-bottom:0" o:ole="">
            <v:imagedata r:id="rId54" o:title=""/>
            <v:path textboxrect="0,0,0,0"/>
          </v:shape>
          <o:OLEObject Type="Embed" ProgID="Equation.DSMT4" ShapeID="_x0000_i1161" DrawAspect="Content" ObjectID="_1777146589" r:id="rId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30739A79" wp14:editId="2954C2E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6" name="Rectangle 11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AC091A" id="Rectangle 116" o:spid="_x0000_s1026" style="position:absolute;margin-left:0;margin-top:0;width:50pt;height:50pt;z-index:251811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ZwH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R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LWcB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547A6092">
          <v:shape id="_x0000_i1162" type="#_x0000_t75" style="width:10.85pt;height:14.95pt;mso-wrap-distance-left:0;mso-wrap-distance-top:0;mso-wrap-distance-right:0;mso-wrap-distance-bottom:0" o:ole="">
            <v:imagedata r:id="rId56" o:title=""/>
            <v:path textboxrect="0,0,0,0"/>
          </v:shape>
          <o:OLEObject Type="Embed" ProgID="Equation.DSMT4" ShapeID="_x0000_i1162" DrawAspect="Content" ObjectID="_1777146590" r:id="rId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свою очередь, делает тот же исходящий выбор для третьего актора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5DF9E9E6" wp14:editId="5077266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5" name="Rectangle 11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742382" id="Rectangle 115" o:spid="_x0000_s1026" style="position:absolute;margin-left:0;margin-top:0;width:50pt;height:50pt;z-index:251812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1QlU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88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XVCV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75D79FD2">
          <v:shape id="_x0000_i1163" type="#_x0000_t75" style="width:10.85pt;height:14.95pt;mso-wrap-distance-left:0;mso-wrap-distance-top:0;mso-wrap-distance-right:0;mso-wrap-distance-bottom:0" o:ole="">
            <v:imagedata r:id="rId58" o:title=""/>
            <v:path textboxrect="0,0,0,0"/>
          </v:shape>
          <o:OLEObject Type="Embed" ProgID="Equation.DSMT4" ShapeID="_x0000_i1163" DrawAspect="Content" ObjectID="_1777146591" r:id="rId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66A02BF5" w14:textId="77777777" w:rsidR="004B1D58" w:rsidRDefault="004B1D58" w:rsidP="004B1D58">
      <w:pPr>
        <w:pStyle w:val="Heading5"/>
        <w:ind w:firstLine="709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bookmarkStart w:id="12" w:name="density"/>
      <w:r>
        <w:rPr>
          <w:rFonts w:ascii="Times New Roman" w:hAnsi="Times New Roman" w:cs="Times New Roman"/>
          <w:color w:val="000000" w:themeColor="text1"/>
          <w:sz w:val="28"/>
          <w:szCs w:val="28"/>
        </w:rPr>
        <w:t>density</w:t>
      </w:r>
    </w:p>
    <w:p w14:paraId="29C349C5" w14:textId="77777777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43F1D665" w14:textId="77777777" w:rsidR="004B1D58" w:rsidRDefault="004B1D58" w:rsidP="004B1D58">
      <w:pPr>
        <w:pStyle w:val="Heading5"/>
        <w:ind w:firstLine="709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bookmarkStart w:id="13" w:name="outratelog"/>
      <w:bookmarkEnd w:id="12"/>
      <w:r>
        <w:rPr>
          <w:rFonts w:ascii="Times New Roman" w:hAnsi="Times New Roman" w:cs="Times New Roman"/>
          <w:color w:val="000000" w:themeColor="text1"/>
          <w:sz w:val="28"/>
          <w:szCs w:val="28"/>
        </w:rPr>
        <w:t>outRateLog</w:t>
      </w:r>
    </w:p>
    <w:p w14:paraId="2FBAB3A3" w14:textId="141F8317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>
        <w:rPr>
          <w:rFonts w:ascii="Times New Roman" w:hAnsi="Times New Roman" w:cs="Times New Roman"/>
          <w:noProof/>
          <w:position w:val="-1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578F0381" wp14:editId="7DF0A60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4" name="Rectangle 11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B2A081" id="Rectangle 114" o:spid="_x0000_s1026" style="position:absolute;margin-left:0;margin-top:0;width:50pt;height:50pt;z-index:251813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KrT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08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UIqt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6C1B32DF">
          <v:shape id="_x0000_i1164" type="#_x0000_t75" style="width:11.55pt;height:18.35pt;mso-wrap-distance-left:0;mso-wrap-distance-top:0;mso-wrap-distance-right:0;mso-wrap-distance-bottom:0" o:ole="">
            <v:imagedata r:id="rId60" o:title=""/>
            <v:path textboxrect="0,0,0,0"/>
          </v:shape>
          <o:OLEObject Type="Embed" ProgID="Equation.DSMT4" ShapeID="_x0000_i1164" DrawAspect="Content" ObjectID="_1777146592" r:id="rId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24865BBC" wp14:editId="00A8D2D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3" name="Rectangle 11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C7FC91" id="Rectangle 113" o:spid="_x0000_s1026" style="position:absolute;margin-left:0;margin-top:0;width:50pt;height:50pt;z-index:251814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CPz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G19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cUI/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A7B9151">
          <v:shape id="_x0000_i1165" type="#_x0000_t75" style="width:6.1pt;height:13.6pt;mso-wrap-distance-left:0;mso-wrap-distance-top:0;mso-wrap-distance-right:0;mso-wrap-distance-bottom:0" o:ole="">
            <v:imagedata r:id="rId62" o:title=""/>
            <v:path textboxrect="0,0,0,0"/>
          </v:shape>
          <o:OLEObject Type="Embed" ProgID="Equation.DSMT4" ShapeID="_x0000_i1165" DrawAspect="Content" ObjectID="_1777146593" r:id="rId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288A50FA" w14:textId="77777777" w:rsidR="004B1D58" w:rsidRDefault="004B1D58" w:rsidP="004B1D58">
      <w:pPr>
        <w:pStyle w:val="Heading5"/>
        <w:ind w:firstLine="709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bookmarkStart w:id="14" w:name="transitive-triads"/>
      <w:bookmarkEnd w:id="13"/>
      <w:r>
        <w:rPr>
          <w:rFonts w:ascii="Times New Roman" w:hAnsi="Times New Roman" w:cs="Times New Roman"/>
          <w:color w:val="000000" w:themeColor="text1"/>
          <w:sz w:val="28"/>
          <w:szCs w:val="28"/>
        </w:rPr>
        <w:t>transitive triads</w:t>
      </w:r>
    </w:p>
    <w:p w14:paraId="5D515BB6" w14:textId="75715ACB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5179F60A" wp14:editId="302E25E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2" name="Rectangle 11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C66C23" id="Rectangle 112" o:spid="_x0000_s1026" style="position:absolute;margin-left:0;margin-top:0;width:50pt;height:50pt;z-index:251815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YB0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08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fJgH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182B774">
          <v:shape id="_x0000_i1166" type="#_x0000_t75" style="width:6.1pt;height:13.6pt;mso-wrap-distance-left:0;mso-wrap-distance-top:0;mso-wrap-distance-right:0;mso-wrap-distance-bottom:0" o:ole="">
            <v:imagedata r:id="rId64" o:title=""/>
            <v:path textboxrect="0,0,0,0"/>
          </v:shape>
          <o:OLEObject Type="Embed" ProgID="Equation.DSMT4" ShapeID="_x0000_i1166" DrawAspect="Content" ObjectID="_1777146594" r:id="rId6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соавтором с </w:t>
      </w:r>
      <w:r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4EE0C70E" wp14:editId="16C723E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1" name="Rectangle 11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5772BF" id="Rectangle 111" o:spid="_x0000_s1026" style="position:absolute;margin-left:0;margin-top:0;width:50pt;height:50pt;z-index:251816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RUn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48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DapFSc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EC4AD9D">
          <v:shape id="_x0000_i1167" type="#_x0000_t75" style="width:6.1pt;height:13.6pt;mso-wrap-distance-left:0;mso-wrap-distance-top:0;mso-wrap-distance-right:0;mso-wrap-distance-bottom:0" o:ole="">
            <v:imagedata r:id="rId66" o:title=""/>
            <v:path textboxrect="0,0,0,0"/>
          </v:shape>
          <o:OLEObject Type="Embed" ProgID="Equation.DSMT4" ShapeID="_x0000_i1167" DrawAspect="Content" ObjectID="_1777146595" r:id="rId6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>
        <w:rPr>
          <w:rFonts w:ascii="Times New Roman" w:hAnsi="Times New Roman" w:cs="Times New Roman"/>
          <w:noProof/>
          <w:position w:val="-1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204153BB" wp14:editId="14E1384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0" name="Rectangle 11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6F5A70" id="Rectangle 110" o:spid="_x0000_s1026" style="position:absolute;margin-left:0;margin-top:0;width:50pt;height:50pt;z-index:251817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Lag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nS2oC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700" w:dyaOrig="330" w14:anchorId="4A453D05">
          <v:shape id="_x0000_i1168" type="#_x0000_t75" style="width:135.85pt;height:15.6pt;mso-wrap-distance-left:0;mso-wrap-distance-top:0;mso-wrap-distance-right:0;mso-wrap-distance-bottom:0" o:ole="">
            <v:imagedata r:id="rId68" o:title=""/>
            <v:path textboxrect="0,0,0,0"/>
          </v:shape>
          <o:OLEObject Type="Embed" ProgID="Equation.DSMT4" ShapeID="_x0000_i1168" DrawAspect="Content" ObjectID="_1777146596" r:id="rId6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15384D9B" w14:textId="77777777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5" w:name="transtripx-expcovar"/>
      <w:bookmarkEnd w:id="14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val trans. triads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intermed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exp_covar</w:t>
      </w:r>
      <w:proofErr w:type="spellEnd"/>
    </w:p>
    <w:p w14:paraId="2C05E9C8" w14:textId="77777777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bookmarkEnd w:id="15"/>
    <w:p w14:paraId="4F60F8E1" w14:textId="198D85D0" w:rsidR="00A9015B" w:rsidRDefault="00A9015B" w:rsidP="00A9015B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65534D7C" w14:textId="6EBA1B7B" w:rsidR="00F0599C" w:rsidRDefault="00F0599C" w:rsidP="00A9015B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4BD2CE0" w14:textId="77777777" w:rsidR="00F0599C" w:rsidRDefault="00F0599C" w:rsidP="00A9015B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ADA3C18" w14:textId="77777777" w:rsidR="008E66E8" w:rsidRDefault="00F0599C" w:rsidP="008E66E8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  <w:r w:rsidRPr="00F0599C">
        <w:rPr>
          <w:rFonts w:ascii="Times New Roman" w:hAnsi="Times New Roman" w:cs="Times New Roman"/>
          <w:b/>
          <w:bCs/>
          <w:sz w:val="28"/>
          <w:szCs w:val="28"/>
        </w:rPr>
        <w:t>Построение имитационной модели</w:t>
      </w:r>
    </w:p>
    <w:p w14:paraId="16419B27" w14:textId="4494B1AD" w:rsidR="00F0599C" w:rsidRDefault="008E66E8" w:rsidP="0080389D">
      <w:pPr>
        <w:pStyle w:val="BodyText"/>
        <w:numPr>
          <w:ilvl w:val="1"/>
          <w:numId w:val="11"/>
        </w:numPr>
        <w:ind w:left="1188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Описание модели</w:t>
      </w:r>
    </w:p>
    <w:p w14:paraId="0F6914A5" w14:textId="77777777" w:rsidR="00092A28" w:rsidRDefault="00092A28" w:rsidP="00092A28">
      <w:pPr>
        <w:pStyle w:val="BodyText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2A28">
        <w:rPr>
          <w:rFonts w:ascii="Times New Roman" w:hAnsi="Times New Roman" w:cs="Times New Roman"/>
          <w:sz w:val="28"/>
          <w:szCs w:val="28"/>
        </w:rPr>
        <w:t xml:space="preserve">Под Стохастическим акторно ориентированным моделирвоанием сетевой динамики понимается класс моделей. В рамках практики была </w:t>
      </w:r>
      <w:r w:rsidRPr="00092A28">
        <w:rPr>
          <w:rFonts w:ascii="Times New Roman" w:hAnsi="Times New Roman" w:cs="Times New Roman"/>
          <w:sz w:val="28"/>
          <w:szCs w:val="28"/>
        </w:rPr>
        <w:lastRenderedPageBreak/>
        <w:t>построена модель для направленной сети.</w:t>
      </w:r>
      <w:r>
        <w:rPr>
          <w:rFonts w:ascii="Times New Roman" w:hAnsi="Times New Roman" w:cs="Times New Roman"/>
          <w:sz w:val="28"/>
          <w:szCs w:val="28"/>
        </w:rPr>
        <w:t xml:space="preserve"> Разрешение связи просиходит в одномтеромннем порядке, создание связи просиходит в одностроннем порядке. </w:t>
      </w:r>
    </w:p>
    <w:p w14:paraId="4D6035CC" w14:textId="2CAD4CD3" w:rsidR="00092A28" w:rsidRPr="00181E31" w:rsidRDefault="00092A28" w:rsidP="00092A2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60874F0C" wp14:editId="41F073F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9" name="Rectangle 10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A7049E" id="Rectangle 109" o:spid="_x0000_s1026" style="position:absolute;margin-left:0;margin-top:0;width:50pt;height:50pt;z-index:251820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lgpTE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3F697FFF">
          <v:shape id="_x0000_i1313" type="#_x0000_t75" style="width:31.25pt;height:14.95pt;mso-wrap-distance-left:0;mso-wrap-distance-top:0;mso-wrap-distance-right:0;mso-wrap-distance-bottom:0" o:ole="">
            <v:imagedata r:id="rId70" o:title=""/>
            <v:path textboxrect="0,0,0,0"/>
          </v:shape>
          <o:OLEObject Type="Embed" ProgID="Equation.DSMT4" ShapeID="_x0000_i1313" DrawAspect="Content" ObjectID="_1777146597" r:id="rId71"/>
        </w:objec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92A28" w:rsidRPr="00181E31" w14:paraId="0D114346" w14:textId="77777777" w:rsidTr="00C702DB">
        <w:tc>
          <w:tcPr>
            <w:tcW w:w="9039" w:type="dxa"/>
          </w:tcPr>
          <w:p w14:paraId="7EFCBCFB" w14:textId="24D91299" w:rsidR="00092A28" w:rsidRPr="00181E31" w:rsidRDefault="00092A28" w:rsidP="00C702D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6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409CFD08" wp14:editId="61A3E7E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55" name="Rectangle 155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B57BA1" id="Rectangle 155" o:spid="_x0000_s1026" style="position:absolute;margin-left:0;margin-top:0;width:50pt;height:50pt;z-index:251821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8sg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80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MbyyA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P</m:t>
              </m:r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532" w:type="dxa"/>
          </w:tcPr>
          <w:p w14:paraId="40EADC46" w14:textId="77777777" w:rsidR="00092A28" w:rsidRPr="00181E31" w:rsidRDefault="00092A28" w:rsidP="00C702D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2FA73822" w14:textId="7A3914D6" w:rsidR="008E66E8" w:rsidRPr="00AF285E" w:rsidRDefault="00AF285E" w:rsidP="00AF285E">
      <w:pPr>
        <w:pStyle w:val="BodyText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ab/>
        <w:t>Функция полезности – есть линеная комбинация функицй сети и их параметров. Для имитационной модели были взяты таике функции сети как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28B52D34" w14:textId="55C89365" w:rsidR="00A9015B" w:rsidRPr="00AF285E" w:rsidRDefault="00AF285E" w:rsidP="00AF285E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оличество транзитинвных троек</w:t>
      </w:r>
    </w:p>
    <w:p w14:paraId="0ACB622F" w14:textId="223656BD" w:rsidR="00AF285E" w:rsidRPr="00AF285E" w:rsidRDefault="00AF285E" w:rsidP="00AF285E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оличество обзщих связей</w:t>
      </w:r>
    </w:p>
    <w:p w14:paraId="19AA5080" w14:textId="7C5BDE02" w:rsidR="00AF285E" w:rsidRPr="00AF285E" w:rsidRDefault="00AF285E" w:rsidP="00AF285E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оличество исходязих связей.</w:t>
      </w:r>
    </w:p>
    <w:p w14:paraId="6F492908" w14:textId="60FFF090" w:rsidR="00AF285E" w:rsidRDefault="00AF285E" w:rsidP="00AF285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p w14:paraId="55BCC14B" w14:textId="74F3FE47" w:rsidR="00AF285E" w:rsidRDefault="00AF285E" w:rsidP="00AF285E">
      <w:pPr>
        <w:pStyle w:val="BodyText"/>
        <w:ind w:left="2124" w:firstLine="708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ЗАПИСАТЬ ФОРМУЛУ</w:t>
      </w:r>
    </w:p>
    <w:p w14:paraId="4F6EEE57" w14:textId="0C072F4D" w:rsidR="00AF285E" w:rsidRDefault="0096656C" w:rsidP="0080389D">
      <w:pPr>
        <w:pStyle w:val="BodyText"/>
        <w:numPr>
          <w:ilvl w:val="1"/>
          <w:numId w:val="1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Допущения модели</w:t>
      </w:r>
    </w:p>
    <w:p w14:paraId="24344433" w14:textId="197D0654" w:rsidR="008D5341" w:rsidRDefault="008D5341" w:rsidP="008D5341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8D5341">
        <w:rPr>
          <w:rFonts w:ascii="Times New Roman" w:hAnsi="Times New Roman" w:cs="Times New Roman"/>
          <w:sz w:val="28"/>
          <w:szCs w:val="28"/>
        </w:rPr>
        <w:t>В сило того, что на практике интенсивности имеют зависиомтси от частных характеристик актора, то для каждого актора интенсивности равны. В таким случае распределение веротяностей на шаге 4 – есть равномерное.</w:t>
      </w:r>
    </w:p>
    <w:p w14:paraId="1F4D9BE1" w14:textId="63AD3C17" w:rsidR="000F3EB0" w:rsidRDefault="008D5341" w:rsidP="0096656C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Сеть представлена квадартной матрицей заполненной нулями и единицами. </w:t>
      </w:r>
      <w:r w:rsidR="0096656C">
        <w:rPr>
          <w:rFonts w:ascii="Times New Roman" w:hAnsi="Times New Roman" w:cs="Times New Roman"/>
          <w:sz w:val="28"/>
          <w:szCs w:val="28"/>
        </w:rPr>
        <w:t xml:space="preserve">Начальное состояние сети на момент </w:t>
      </w:r>
      <w:r w:rsidR="0096656C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6656C" w:rsidRPr="0096656C">
        <w:rPr>
          <w:rFonts w:ascii="Times New Roman" w:hAnsi="Times New Roman" w:cs="Times New Roman"/>
          <w:sz w:val="28"/>
          <w:szCs w:val="28"/>
        </w:rPr>
        <w:t xml:space="preserve">0 </w:t>
      </w:r>
      <w:r w:rsidR="0096656C">
        <w:rPr>
          <w:rFonts w:ascii="Times New Roman" w:hAnsi="Times New Roman" w:cs="Times New Roman"/>
          <w:sz w:val="28"/>
          <w:szCs w:val="28"/>
        </w:rPr>
        <w:t>генерирется случайно, сипользуя р</w:t>
      </w:r>
      <w:r>
        <w:rPr>
          <w:rFonts w:ascii="Times New Roman" w:hAnsi="Times New Roman" w:cs="Times New Roman"/>
          <w:sz w:val="28"/>
          <w:szCs w:val="28"/>
        </w:rPr>
        <w:t xml:space="preserve">авноменное распределение нулевая матрица заполняется единимцами, с некоторым, заданным, коэффицентом разреженнсоти. </w:t>
      </w:r>
    </w:p>
    <w:p w14:paraId="07E7266F" w14:textId="6CC9AB59" w:rsidR="000F3EB0" w:rsidRDefault="00ED0C17" w:rsidP="0096656C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Длины интевалов времени, между снимками сети одинаковые.</w:t>
      </w:r>
    </w:p>
    <w:p w14:paraId="23EC9707" w14:textId="12E58298" w:rsidR="008D5341" w:rsidRDefault="000F3EB0" w:rsidP="0080389D">
      <w:pPr>
        <w:pStyle w:val="BodyText"/>
        <w:numPr>
          <w:ilvl w:val="1"/>
          <w:numId w:val="1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Описание имитационной модели</w:t>
      </w:r>
    </w:p>
    <w:p w14:paraId="09CFCE2C" w14:textId="4035E581" w:rsidR="000F3EB0" w:rsidRDefault="000F3EB0" w:rsidP="000F3EB0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0F3EB0">
        <w:rPr>
          <w:rFonts w:ascii="Times New Roman" w:hAnsi="Times New Roman" w:cs="Times New Roman"/>
          <w:sz w:val="28"/>
          <w:szCs w:val="28"/>
        </w:rPr>
        <w:t>В начале генерируется начальное состняие сети, в виде снимка сети, матрицы смежностей, далее симулируется социальная динамика до заданного момента времени. Процесс повторяется для полученного снимка сети. Таким образом в результате работы получается 3 снимка сети.</w:t>
      </w:r>
    </w:p>
    <w:p w14:paraId="749C9AC4" w14:textId="4C28B548" w:rsidR="00ED0C17" w:rsidRPr="00F6608B" w:rsidRDefault="000F3EB0" w:rsidP="000F3EB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Подробнее про симуляцию сетевой динамики</w:t>
      </w:r>
      <w:r w:rsidR="00236ADD">
        <w:rPr>
          <w:rFonts w:ascii="Times New Roman" w:hAnsi="Times New Roman" w:cs="Times New Roman"/>
          <w:sz w:val="28"/>
          <w:szCs w:val="28"/>
        </w:rPr>
        <w:t>.</w:t>
      </w:r>
      <w:r w:rsidR="00ED0C17" w:rsidRPr="00ED0C17">
        <w:rPr>
          <w:rFonts w:ascii="Times New Roman" w:hAnsi="Times New Roman" w:cs="Times New Roman"/>
          <w:sz w:val="28"/>
          <w:szCs w:val="28"/>
        </w:rPr>
        <w:t xml:space="preserve"> </w:t>
      </w:r>
      <w:r w:rsidR="00236ADD">
        <w:rPr>
          <w:rFonts w:ascii="Times New Roman" w:hAnsi="Times New Roman" w:cs="Times New Roman"/>
          <w:sz w:val="28"/>
          <w:szCs w:val="28"/>
        </w:rPr>
        <w:t>П</w:t>
      </w:r>
      <w:r w:rsidR="00ED0C17">
        <w:rPr>
          <w:rFonts w:ascii="Times New Roman" w:hAnsi="Times New Roman" w:cs="Times New Roman"/>
          <w:sz w:val="28"/>
          <w:szCs w:val="28"/>
        </w:rPr>
        <w:t>оло</w:t>
      </w:r>
      <w:r w:rsidR="00236ADD">
        <w:rPr>
          <w:rFonts w:ascii="Times New Roman" w:hAnsi="Times New Roman" w:cs="Times New Roman"/>
          <w:sz w:val="28"/>
          <w:szCs w:val="28"/>
        </w:rPr>
        <w:t>ж</w:t>
      </w:r>
      <w:r w:rsidR="00ED0C17">
        <w:rPr>
          <w:rFonts w:ascii="Times New Roman" w:hAnsi="Times New Roman" w:cs="Times New Roman"/>
          <w:sz w:val="28"/>
          <w:szCs w:val="28"/>
        </w:rPr>
        <w:t xml:space="preserve">им </w:t>
      </w:r>
      <w:r w:rsidR="00ED0C17" w:rsidRPr="00ED0C17">
        <w:rPr>
          <w:rFonts w:ascii="Times New Roman" w:hAnsi="Times New Roman" w:cs="Times New Roman"/>
          <w:b/>
          <w:bCs/>
          <w:sz w:val="28"/>
          <w:szCs w:val="28"/>
          <w:highlight w:val="yellow"/>
          <w:lang w:val="en-US"/>
        </w:rPr>
        <w:t>t</w:t>
      </w:r>
      <w:r w:rsidR="00ED0C17" w:rsidRPr="00ED0C17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0 = 0</w:t>
      </w:r>
      <w:r w:rsidR="00ED0C1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D0C17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ED0C17" w:rsidRPr="00ED0C17">
        <w:rPr>
          <w:rFonts w:ascii="Times New Roman" w:hAnsi="Times New Roman" w:cs="Times New Roman"/>
          <w:sz w:val="28"/>
          <w:szCs w:val="28"/>
        </w:rPr>
        <w:t xml:space="preserve"> = </w:t>
      </w:r>
      <w:r w:rsidR="00236ADD">
        <w:rPr>
          <w:rFonts w:ascii="Times New Roman" w:hAnsi="Times New Roman" w:cs="Times New Roman"/>
          <w:sz w:val="28"/>
          <w:szCs w:val="28"/>
        </w:rPr>
        <w:t>задается пользователем</w:t>
      </w:r>
      <w:r w:rsidR="00236ADD" w:rsidRPr="00236ADD">
        <w:rPr>
          <w:rFonts w:ascii="Times New Roman" w:hAnsi="Times New Roman" w:cs="Times New Roman"/>
          <w:sz w:val="28"/>
          <w:szCs w:val="28"/>
        </w:rPr>
        <w:t>,</w:t>
      </w:r>
      <w:r w:rsidR="00236ADD">
        <w:rPr>
          <w:rFonts w:ascii="Times New Roman" w:hAnsi="Times New Roman" w:cs="Times New Roman"/>
          <w:sz w:val="28"/>
          <w:szCs w:val="28"/>
        </w:rPr>
        <w:t xml:space="preserve"> вектор параметров БЕТА при эффектах задаются пользователем.</w:t>
      </w:r>
      <w:r w:rsidR="00236ADD" w:rsidRPr="00236ADD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>Г</w:t>
      </w:r>
      <w:r w:rsidR="00236ADD">
        <w:rPr>
          <w:rFonts w:ascii="Times New Roman" w:hAnsi="Times New Roman" w:cs="Times New Roman"/>
          <w:sz w:val="28"/>
          <w:szCs w:val="28"/>
        </w:rPr>
        <w:t xml:space="preserve">енерируем дельта </w:t>
      </w:r>
      <w:r w:rsidR="00236ADD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236ADD" w:rsidRPr="00236ADD">
        <w:rPr>
          <w:rFonts w:ascii="Times New Roman" w:hAnsi="Times New Roman" w:cs="Times New Roman"/>
          <w:sz w:val="28"/>
          <w:szCs w:val="28"/>
        </w:rPr>
        <w:t xml:space="preserve"> </w:t>
      </w:r>
      <w:r w:rsidR="00236ADD">
        <w:rPr>
          <w:rFonts w:ascii="Times New Roman" w:hAnsi="Times New Roman" w:cs="Times New Roman"/>
          <w:sz w:val="28"/>
          <w:szCs w:val="28"/>
        </w:rPr>
        <w:t>экспоненцилаьно, с параметром лямбда</w:t>
      </w:r>
      <w:r w:rsidR="009A7585">
        <w:rPr>
          <w:rFonts w:ascii="Times New Roman" w:hAnsi="Times New Roman" w:cs="Times New Roman"/>
          <w:sz w:val="28"/>
          <w:szCs w:val="28"/>
        </w:rPr>
        <w:t xml:space="preserve">. Пока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+ </w:t>
      </w:r>
      <w:r w:rsidR="009A7585">
        <w:rPr>
          <w:rFonts w:ascii="Times New Roman" w:hAnsi="Times New Roman" w:cs="Times New Roman"/>
          <w:sz w:val="28"/>
          <w:szCs w:val="28"/>
        </w:rPr>
        <w:t xml:space="preserve">дельта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 xml:space="preserve">меньше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 xml:space="preserve">мспользуя распределение акторов выбирается икатор принимающий решение о изменении сети в момент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>+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>
        <w:rPr>
          <w:rFonts w:ascii="Times New Roman" w:hAnsi="Times New Roman" w:cs="Times New Roman"/>
          <w:sz w:val="28"/>
          <w:szCs w:val="28"/>
        </w:rPr>
        <w:t xml:space="preserve">. </w:t>
      </w:r>
      <w:r w:rsidR="00F6608B">
        <w:rPr>
          <w:rFonts w:ascii="Times New Roman" w:hAnsi="Times New Roman" w:cs="Times New Roman"/>
          <w:sz w:val="28"/>
          <w:szCs w:val="28"/>
        </w:rPr>
        <w:t xml:space="preserve">Если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9A7585">
        <w:rPr>
          <w:rFonts w:ascii="Times New Roman" w:hAnsi="Times New Roman" w:cs="Times New Roman"/>
          <w:sz w:val="28"/>
          <w:szCs w:val="28"/>
        </w:rPr>
        <w:t>+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="00F6608B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>
        <w:rPr>
          <w:rFonts w:ascii="Times New Roman" w:hAnsi="Times New Roman" w:cs="Times New Roman"/>
          <w:sz w:val="28"/>
          <w:szCs w:val="28"/>
        </w:rPr>
        <w:t xml:space="preserve">  меньше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F6608B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</w:rPr>
        <w:t xml:space="preserve">то генерируются все возможные состония сети, в которые можно перети из текузего состония. </w:t>
      </w:r>
      <w:r w:rsidR="009A7585">
        <w:rPr>
          <w:rFonts w:ascii="Times New Roman" w:hAnsi="Times New Roman" w:cs="Times New Roman"/>
          <w:sz w:val="28"/>
          <w:szCs w:val="28"/>
        </w:rPr>
        <w:t xml:space="preserve">Выбранный актор (актор </w:t>
      </w:r>
      <w:proofErr w:type="spellStart"/>
      <w:r w:rsidR="009A7585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>)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>используя распределен</w:t>
      </w:r>
      <w:r w:rsidR="00F81522">
        <w:rPr>
          <w:rFonts w:ascii="Times New Roman" w:hAnsi="Times New Roman" w:cs="Times New Roman"/>
          <w:sz w:val="28"/>
          <w:szCs w:val="28"/>
        </w:rPr>
        <w:t>ие</w:t>
      </w:r>
      <w:r w:rsidR="009A7585">
        <w:rPr>
          <w:rFonts w:ascii="Times New Roman" w:hAnsi="Times New Roman" w:cs="Times New Roman"/>
          <w:sz w:val="28"/>
          <w:szCs w:val="28"/>
        </w:rPr>
        <w:t xml:space="preserve"> вероятностей всех возможных вариантов новой сети (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-+</w:t>
      </w:r>
      <w:r w:rsidR="009A7585">
        <w:rPr>
          <w:rFonts w:ascii="Times New Roman" w:hAnsi="Times New Roman" w:cs="Times New Roman"/>
          <w:sz w:val="28"/>
          <w:szCs w:val="28"/>
        </w:rPr>
        <w:t xml:space="preserve">) </w:t>
      </w:r>
      <w:r w:rsidR="00F81522">
        <w:rPr>
          <w:rFonts w:ascii="Times New Roman" w:hAnsi="Times New Roman" w:cs="Times New Roman"/>
          <w:sz w:val="28"/>
          <w:szCs w:val="28"/>
        </w:rPr>
        <w:t xml:space="preserve">принимает решение о изменении сети ( создать новую связь, разорвать </w:t>
      </w:r>
      <w:r w:rsidR="00F81522">
        <w:rPr>
          <w:rFonts w:ascii="Times New Roman" w:hAnsi="Times New Roman" w:cs="Times New Roman"/>
          <w:sz w:val="28"/>
          <w:szCs w:val="28"/>
        </w:rPr>
        <w:lastRenderedPageBreak/>
        <w:t xml:space="preserve">существующую, ничего не делать). </w:t>
      </w:r>
      <w:r w:rsidR="00F6608B">
        <w:rPr>
          <w:rFonts w:ascii="Times New Roman" w:hAnsi="Times New Roman" w:cs="Times New Roman"/>
          <w:sz w:val="28"/>
          <w:szCs w:val="28"/>
        </w:rPr>
        <w:t xml:space="preserve">Процесс заканчивается, когда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9A7585">
        <w:rPr>
          <w:rFonts w:ascii="Times New Roman" w:hAnsi="Times New Roman" w:cs="Times New Roman"/>
          <w:sz w:val="28"/>
          <w:szCs w:val="28"/>
        </w:rPr>
        <w:t>+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="00F6608B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F6608B">
        <w:rPr>
          <w:rFonts w:ascii="Times New Roman" w:hAnsi="Times New Roman" w:cs="Times New Roman"/>
          <w:sz w:val="28"/>
          <w:szCs w:val="28"/>
        </w:rPr>
        <w:t xml:space="preserve"> &gt; =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A2096B" w:rsidRPr="00613EA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43044B6" w14:textId="30873875" w:rsidR="00F81522" w:rsidRPr="0013649E" w:rsidRDefault="00F81522" w:rsidP="000F3EB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Для симуляции принятия решения </w:t>
      </w:r>
      <w:r w:rsidR="00F6608B">
        <w:rPr>
          <w:rFonts w:ascii="Times New Roman" w:hAnsi="Times New Roman" w:cs="Times New Roman"/>
          <w:sz w:val="28"/>
          <w:szCs w:val="28"/>
        </w:rPr>
        <w:t xml:space="preserve">строится вектор полезностей для каждого актора, при зафиксированном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I</w:t>
      </w:r>
      <w:r w:rsidR="00F6608B" w:rsidRPr="00F6608B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</w:rPr>
        <w:t xml:space="preserve">акторе. Каждый элемнт этого вектора отражает полезность </w:t>
      </w:r>
      <w:r w:rsidR="0013649E">
        <w:rPr>
          <w:rFonts w:ascii="Times New Roman" w:hAnsi="Times New Roman" w:cs="Times New Roman"/>
          <w:sz w:val="28"/>
          <w:szCs w:val="28"/>
        </w:rPr>
        <w:t xml:space="preserve">изменеиня сети из текущего значения в слеедующее (минишаг). Считается фенкуия полезности для каждого возможного изменения, где конкретный вид фенкции оплезности задан в </w:t>
      </w:r>
      <w:r w:rsidR="0013649E" w:rsidRPr="0013649E">
        <w:rPr>
          <w:rFonts w:ascii="Times New Roman" w:hAnsi="Times New Roman" w:cs="Times New Roman"/>
          <w:b/>
          <w:bCs/>
          <w:sz w:val="28"/>
          <w:szCs w:val="28"/>
        </w:rPr>
        <w:t xml:space="preserve">ОПИСАНИЕ МОДЕЛИ. </w:t>
      </w:r>
    </w:p>
    <w:p w14:paraId="448967AE" w14:textId="77777777" w:rsidR="00C0543E" w:rsidRPr="00181E31" w:rsidRDefault="00C0543E" w:rsidP="00C0543E">
      <w:pPr>
        <w:pStyle w:val="Heading1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_Toc166506847"/>
      <w:bookmarkEnd w:id="7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исок литературы</w:t>
      </w:r>
      <w:bookmarkStart w:id="17" w:name="список-литературы"/>
      <w:bookmarkEnd w:id="8"/>
      <w:bookmarkEnd w:id="16"/>
    </w:p>
    <w:p w14:paraId="665B5E7E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5A44F145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om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roekel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ierre-Alexandre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alland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Martijn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Burger, Frank Oort Modeling knowledge networks in economic geography: a discussion of four methods // The Annals of Regional Science. - 2014. - №53. -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</w:t>
      </w:r>
      <w:proofErr w:type="gram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452 .</w:t>
      </w:r>
      <w:proofErr w:type="gramEnd"/>
    </w:p>
    <w:p w14:paraId="21E8DAAE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nuška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Ferligoj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Luka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Kronegger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Franc Mali, Tom A B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atrick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oreian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Scientific collaboration dynamics in a national scientific system //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cientometric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. - 2015. - №104. -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7D1A0D4A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A.B., &amp; Pickup, M. (2016). Stochastic Actor-Oriented Models for Network Dynamics.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6B7CC60B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 A. B. he Statistical Evaluation of Social Network Dynamics // Sociological Methodology. - 2001. - №31. -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2CC67F12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iena algorithms // Department of Statistics - University of Oxford URL: </w:t>
      </w:r>
      <w:hyperlink r:id="rId72" w:tooltip="https://www.stats.ox.ac.uk/~snijders/siena/Siena_algorithms.pdf" w:history="1">
        <w:r w:rsidRPr="00181E3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Siena_algorithms.pdf</w:t>
        </w:r>
      </w:hyperlink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56059EBE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Manual for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Siena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 M. R. Ruth. — </w:t>
      </w:r>
      <w:proofErr w:type="gram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73" w:tooltip="https://www.stats.ox.ac.uk/~snijders/siena/RSiena_Manual.pdf" w:history="1">
        <w:r w:rsidRPr="00181E3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RSiena_Manual.pdf</w:t>
        </w:r>
      </w:hyperlink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30A7CA9F" w14:textId="77777777" w:rsidR="00C0543E" w:rsidRPr="00181E31" w:rsidRDefault="00C0543E" w:rsidP="0080389D">
      <w:pPr>
        <w:numPr>
          <w:ilvl w:val="0"/>
          <w:numId w:val="1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statistical evaluation of social network dynamics /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A T. — </w:t>
      </w:r>
      <w:proofErr w:type="gram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ociolog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- </w:t>
      </w:r>
      <w:proofErr w:type="spellStart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cal</w:t>
      </w:r>
      <w:proofErr w:type="spellEnd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Methodology. — 2001. — № 31. —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  <w:bookmarkEnd w:id="17"/>
    </w:p>
    <w:p w14:paraId="7D463453" w14:textId="5DD57FAC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sectPr w:rsidR="00C0543E" w:rsidRPr="00181E3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177DE" w14:textId="77777777" w:rsidR="00AE5F30" w:rsidRDefault="00AE5F30" w:rsidP="00DA2262">
      <w:pPr>
        <w:spacing w:after="0" w:line="240" w:lineRule="auto"/>
      </w:pPr>
      <w:r>
        <w:separator/>
      </w:r>
    </w:p>
  </w:endnote>
  <w:endnote w:type="continuationSeparator" w:id="0">
    <w:p w14:paraId="47DD2343" w14:textId="77777777" w:rsidR="00AE5F30" w:rsidRDefault="00AE5F30" w:rsidP="00DA22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75DAF" w14:textId="77777777" w:rsidR="00AE5F30" w:rsidRDefault="00AE5F30" w:rsidP="00DA2262">
      <w:pPr>
        <w:spacing w:after="0" w:line="240" w:lineRule="auto"/>
      </w:pPr>
      <w:r>
        <w:separator/>
      </w:r>
    </w:p>
  </w:footnote>
  <w:footnote w:type="continuationSeparator" w:id="0">
    <w:p w14:paraId="4C215FDD" w14:textId="77777777" w:rsidR="00AE5F30" w:rsidRDefault="00AE5F30" w:rsidP="00DA22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0FB0"/>
    <w:multiLevelType w:val="hybridMultilevel"/>
    <w:tmpl w:val="D6702482"/>
    <w:lvl w:ilvl="0" w:tplc="F98ABBD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A2CD3"/>
    <w:multiLevelType w:val="hybridMultilevel"/>
    <w:tmpl w:val="A704B58A"/>
    <w:lvl w:ilvl="0" w:tplc="0A3E4ED0">
      <w:start w:val="1"/>
      <w:numFmt w:val="bullet"/>
      <w:lvlText w:val="•"/>
      <w:lvlJc w:val="left"/>
      <w:pPr>
        <w:ind w:left="720" w:hanging="480"/>
      </w:pPr>
    </w:lvl>
    <w:lvl w:ilvl="1" w:tplc="D28A7D26">
      <w:start w:val="1"/>
      <w:numFmt w:val="bullet"/>
      <w:lvlText w:val="–"/>
      <w:lvlJc w:val="left"/>
      <w:pPr>
        <w:ind w:left="1440" w:hanging="480"/>
      </w:pPr>
    </w:lvl>
    <w:lvl w:ilvl="2" w:tplc="B3C4F178">
      <w:start w:val="1"/>
      <w:numFmt w:val="bullet"/>
      <w:lvlText w:val="•"/>
      <w:lvlJc w:val="left"/>
      <w:pPr>
        <w:ind w:left="2160" w:hanging="480"/>
      </w:pPr>
    </w:lvl>
    <w:lvl w:ilvl="3" w:tplc="37B2092E">
      <w:start w:val="1"/>
      <w:numFmt w:val="bullet"/>
      <w:lvlText w:val="–"/>
      <w:lvlJc w:val="left"/>
      <w:pPr>
        <w:ind w:left="2880" w:hanging="480"/>
      </w:pPr>
    </w:lvl>
    <w:lvl w:ilvl="4" w:tplc="9CDAF772">
      <w:start w:val="1"/>
      <w:numFmt w:val="bullet"/>
      <w:lvlText w:val="•"/>
      <w:lvlJc w:val="left"/>
      <w:pPr>
        <w:ind w:left="3600" w:hanging="480"/>
      </w:pPr>
    </w:lvl>
    <w:lvl w:ilvl="5" w:tplc="5EA0923E">
      <w:start w:val="1"/>
      <w:numFmt w:val="bullet"/>
      <w:lvlText w:val="–"/>
      <w:lvlJc w:val="left"/>
      <w:pPr>
        <w:ind w:left="4320" w:hanging="480"/>
      </w:pPr>
    </w:lvl>
    <w:lvl w:ilvl="6" w:tplc="F3268850">
      <w:start w:val="1"/>
      <w:numFmt w:val="bullet"/>
      <w:lvlText w:val="•"/>
      <w:lvlJc w:val="left"/>
      <w:pPr>
        <w:ind w:left="5040" w:hanging="480"/>
      </w:pPr>
    </w:lvl>
    <w:lvl w:ilvl="7" w:tplc="F2400CCA">
      <w:start w:val="1"/>
      <w:numFmt w:val="bullet"/>
      <w:lvlText w:val="–"/>
      <w:lvlJc w:val="left"/>
      <w:pPr>
        <w:ind w:left="5760" w:hanging="480"/>
      </w:pPr>
    </w:lvl>
    <w:lvl w:ilvl="8" w:tplc="EC46E550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2A03106"/>
    <w:multiLevelType w:val="hybridMultilevel"/>
    <w:tmpl w:val="C318F612"/>
    <w:lvl w:ilvl="0" w:tplc="A75AB520">
      <w:start w:val="1"/>
      <w:numFmt w:val="bullet"/>
      <w:lvlText w:val=" "/>
      <w:lvlJc w:val="left"/>
      <w:pPr>
        <w:ind w:left="720" w:hanging="480"/>
      </w:pPr>
    </w:lvl>
    <w:lvl w:ilvl="1" w:tplc="004CD73E">
      <w:start w:val="1"/>
      <w:numFmt w:val="bullet"/>
      <w:lvlText w:val=" "/>
      <w:lvlJc w:val="left"/>
      <w:pPr>
        <w:ind w:left="1440" w:hanging="480"/>
      </w:pPr>
    </w:lvl>
    <w:lvl w:ilvl="2" w:tplc="EAFC662A">
      <w:start w:val="1"/>
      <w:numFmt w:val="bullet"/>
      <w:lvlText w:val=" "/>
      <w:lvlJc w:val="left"/>
      <w:pPr>
        <w:ind w:left="2160" w:hanging="480"/>
      </w:pPr>
    </w:lvl>
    <w:lvl w:ilvl="3" w:tplc="C7EE94B0">
      <w:start w:val="1"/>
      <w:numFmt w:val="bullet"/>
      <w:lvlText w:val=" "/>
      <w:lvlJc w:val="left"/>
      <w:pPr>
        <w:ind w:left="2880" w:hanging="480"/>
      </w:pPr>
    </w:lvl>
    <w:lvl w:ilvl="4" w:tplc="ABCE8C94">
      <w:start w:val="1"/>
      <w:numFmt w:val="bullet"/>
      <w:lvlText w:val=" "/>
      <w:lvlJc w:val="left"/>
      <w:pPr>
        <w:ind w:left="3600" w:hanging="480"/>
      </w:pPr>
    </w:lvl>
    <w:lvl w:ilvl="5" w:tplc="81368106">
      <w:start w:val="1"/>
      <w:numFmt w:val="bullet"/>
      <w:lvlText w:val=" "/>
      <w:lvlJc w:val="left"/>
      <w:pPr>
        <w:ind w:left="4320" w:hanging="480"/>
      </w:pPr>
    </w:lvl>
    <w:lvl w:ilvl="6" w:tplc="2EB88F78">
      <w:start w:val="1"/>
      <w:numFmt w:val="bullet"/>
      <w:lvlText w:val=" "/>
      <w:lvlJc w:val="left"/>
      <w:pPr>
        <w:ind w:left="5040" w:hanging="480"/>
      </w:pPr>
    </w:lvl>
    <w:lvl w:ilvl="7" w:tplc="92A2E980">
      <w:start w:val="1"/>
      <w:numFmt w:val="bullet"/>
      <w:lvlText w:val=" "/>
      <w:lvlJc w:val="left"/>
      <w:pPr>
        <w:ind w:left="5760" w:hanging="480"/>
      </w:pPr>
    </w:lvl>
    <w:lvl w:ilvl="8" w:tplc="51B4CF30">
      <w:start w:val="1"/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1592313B"/>
    <w:multiLevelType w:val="multilevel"/>
    <w:tmpl w:val="9E62A5C8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52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3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6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76" w:hanging="2160"/>
      </w:pPr>
      <w:rPr>
        <w:rFonts w:hint="default"/>
      </w:rPr>
    </w:lvl>
  </w:abstractNum>
  <w:abstractNum w:abstractNumId="4" w15:restartNumberingAfterBreak="0">
    <w:nsid w:val="194F235E"/>
    <w:multiLevelType w:val="multilevel"/>
    <w:tmpl w:val="FDA09BEC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5" w15:restartNumberingAfterBreak="0">
    <w:nsid w:val="24AC0A24"/>
    <w:multiLevelType w:val="multilevel"/>
    <w:tmpl w:val="338005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80" w:hanging="42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color w:val="auto"/>
      </w:rPr>
    </w:lvl>
  </w:abstractNum>
  <w:abstractNum w:abstractNumId="6" w15:restartNumberingAfterBreak="0">
    <w:nsid w:val="2F6F7CB5"/>
    <w:multiLevelType w:val="hybridMultilevel"/>
    <w:tmpl w:val="2DA2FD90"/>
    <w:lvl w:ilvl="0" w:tplc="E6E6CC2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34154FED"/>
    <w:multiLevelType w:val="multilevel"/>
    <w:tmpl w:val="E5A465F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8" w15:restartNumberingAfterBreak="0">
    <w:nsid w:val="5BE111D5"/>
    <w:multiLevelType w:val="hybridMultilevel"/>
    <w:tmpl w:val="A45CF092"/>
    <w:lvl w:ilvl="0" w:tplc="9C4206D0">
      <w:start w:val="1"/>
      <w:numFmt w:val="decimal"/>
      <w:lvlText w:val="%1."/>
      <w:lvlJc w:val="left"/>
      <w:pPr>
        <w:ind w:left="720" w:hanging="480"/>
      </w:pPr>
    </w:lvl>
    <w:lvl w:ilvl="1" w:tplc="CE006182">
      <w:start w:val="1"/>
      <w:numFmt w:val="decimal"/>
      <w:lvlText w:val="%2."/>
      <w:lvlJc w:val="left"/>
      <w:pPr>
        <w:ind w:left="1440" w:hanging="480"/>
      </w:pPr>
    </w:lvl>
    <w:lvl w:ilvl="2" w:tplc="42B693A8">
      <w:start w:val="1"/>
      <w:numFmt w:val="decimal"/>
      <w:lvlText w:val="%3."/>
      <w:lvlJc w:val="left"/>
      <w:pPr>
        <w:ind w:left="2160" w:hanging="480"/>
      </w:pPr>
    </w:lvl>
    <w:lvl w:ilvl="3" w:tplc="31B68168">
      <w:start w:val="1"/>
      <w:numFmt w:val="decimal"/>
      <w:lvlText w:val="%4."/>
      <w:lvlJc w:val="left"/>
      <w:pPr>
        <w:ind w:left="2880" w:hanging="480"/>
      </w:pPr>
    </w:lvl>
    <w:lvl w:ilvl="4" w:tplc="E0B8AF12">
      <w:start w:val="1"/>
      <w:numFmt w:val="decimal"/>
      <w:lvlText w:val="%5."/>
      <w:lvlJc w:val="left"/>
      <w:pPr>
        <w:ind w:left="3600" w:hanging="480"/>
      </w:pPr>
    </w:lvl>
    <w:lvl w:ilvl="5" w:tplc="DDFEDD16">
      <w:start w:val="1"/>
      <w:numFmt w:val="decimal"/>
      <w:lvlText w:val="%6."/>
      <w:lvlJc w:val="left"/>
      <w:pPr>
        <w:ind w:left="4320" w:hanging="480"/>
      </w:pPr>
    </w:lvl>
    <w:lvl w:ilvl="6" w:tplc="2F9003FE">
      <w:start w:val="1"/>
      <w:numFmt w:val="decimal"/>
      <w:lvlText w:val="%7."/>
      <w:lvlJc w:val="left"/>
      <w:pPr>
        <w:ind w:left="5040" w:hanging="480"/>
      </w:pPr>
    </w:lvl>
    <w:lvl w:ilvl="7" w:tplc="A5E8395A">
      <w:start w:val="1"/>
      <w:numFmt w:val="decimal"/>
      <w:lvlText w:val="%8."/>
      <w:lvlJc w:val="left"/>
      <w:pPr>
        <w:ind w:left="5760" w:hanging="480"/>
      </w:pPr>
    </w:lvl>
    <w:lvl w:ilvl="8" w:tplc="8222F5EA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5E0E0AFF"/>
    <w:multiLevelType w:val="hybridMultilevel"/>
    <w:tmpl w:val="53AC7F7A"/>
    <w:lvl w:ilvl="0" w:tplc="9F2AAB34">
      <w:start w:val="12"/>
      <w:numFmt w:val="bullet"/>
      <w:lvlText w:val=""/>
      <w:lvlJc w:val="left"/>
      <w:pPr>
        <w:ind w:left="1068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69DF582E"/>
    <w:multiLevelType w:val="hybridMultilevel"/>
    <w:tmpl w:val="0419001D"/>
    <w:lvl w:ilvl="0" w:tplc="6BB8E716">
      <w:start w:val="1"/>
      <w:numFmt w:val="decimal"/>
      <w:lvlText w:val="%1)"/>
      <w:lvlJc w:val="left"/>
      <w:pPr>
        <w:ind w:left="360" w:hanging="360"/>
      </w:pPr>
    </w:lvl>
    <w:lvl w:ilvl="1" w:tplc="B3A8DF9A">
      <w:start w:val="1"/>
      <w:numFmt w:val="lowerLetter"/>
      <w:lvlText w:val="%2)"/>
      <w:lvlJc w:val="left"/>
      <w:pPr>
        <w:ind w:left="720" w:hanging="360"/>
      </w:pPr>
    </w:lvl>
    <w:lvl w:ilvl="2" w:tplc="B8EA9B70">
      <w:start w:val="1"/>
      <w:numFmt w:val="lowerRoman"/>
      <w:lvlText w:val="%3)"/>
      <w:lvlJc w:val="left"/>
      <w:pPr>
        <w:ind w:left="1080" w:hanging="360"/>
      </w:pPr>
    </w:lvl>
    <w:lvl w:ilvl="3" w:tplc="A40857C8">
      <w:start w:val="1"/>
      <w:numFmt w:val="decimal"/>
      <w:lvlText w:val="(%4)"/>
      <w:lvlJc w:val="left"/>
      <w:pPr>
        <w:ind w:left="1440" w:hanging="360"/>
      </w:pPr>
    </w:lvl>
    <w:lvl w:ilvl="4" w:tplc="1160E598">
      <w:start w:val="1"/>
      <w:numFmt w:val="lowerLetter"/>
      <w:lvlText w:val="(%5)"/>
      <w:lvlJc w:val="left"/>
      <w:pPr>
        <w:ind w:left="1800" w:hanging="360"/>
      </w:pPr>
    </w:lvl>
    <w:lvl w:ilvl="5" w:tplc="80FA852C">
      <w:start w:val="1"/>
      <w:numFmt w:val="lowerRoman"/>
      <w:lvlText w:val="(%6)"/>
      <w:lvlJc w:val="left"/>
      <w:pPr>
        <w:ind w:left="2160" w:hanging="360"/>
      </w:pPr>
    </w:lvl>
    <w:lvl w:ilvl="6" w:tplc="5688FD94">
      <w:start w:val="1"/>
      <w:numFmt w:val="decimal"/>
      <w:lvlText w:val="%7."/>
      <w:lvlJc w:val="left"/>
      <w:pPr>
        <w:ind w:left="2520" w:hanging="360"/>
      </w:pPr>
    </w:lvl>
    <w:lvl w:ilvl="7" w:tplc="E24636C6">
      <w:start w:val="1"/>
      <w:numFmt w:val="lowerLetter"/>
      <w:lvlText w:val="%8."/>
      <w:lvlJc w:val="left"/>
      <w:pPr>
        <w:ind w:left="2880" w:hanging="360"/>
      </w:pPr>
    </w:lvl>
    <w:lvl w:ilvl="8" w:tplc="B4A6CAB0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"/>
  </w:num>
  <w:num w:numId="5">
    <w:abstractNumId w:val="2"/>
  </w:num>
  <w:num w:numId="6">
    <w:abstractNumId w:val="7"/>
  </w:num>
  <w:num w:numId="7">
    <w:abstractNumId w:val="10"/>
  </w:num>
  <w:num w:numId="8">
    <w:abstractNumId w:val="4"/>
  </w:num>
  <w:num w:numId="9">
    <w:abstractNumId w:val="9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702A"/>
    <w:rsid w:val="00077B18"/>
    <w:rsid w:val="00092A28"/>
    <w:rsid w:val="000F3EB0"/>
    <w:rsid w:val="00112AAC"/>
    <w:rsid w:val="00133F0B"/>
    <w:rsid w:val="00134343"/>
    <w:rsid w:val="0013649E"/>
    <w:rsid w:val="0016542B"/>
    <w:rsid w:val="00181E31"/>
    <w:rsid w:val="001D4F48"/>
    <w:rsid w:val="001F5D0D"/>
    <w:rsid w:val="00236ADD"/>
    <w:rsid w:val="0024741E"/>
    <w:rsid w:val="002475ED"/>
    <w:rsid w:val="00341564"/>
    <w:rsid w:val="003A5F80"/>
    <w:rsid w:val="003B2FB8"/>
    <w:rsid w:val="003C5712"/>
    <w:rsid w:val="00454A6E"/>
    <w:rsid w:val="00471A3C"/>
    <w:rsid w:val="004B1D58"/>
    <w:rsid w:val="0060377B"/>
    <w:rsid w:val="00613EAE"/>
    <w:rsid w:val="00626DFC"/>
    <w:rsid w:val="00707EE6"/>
    <w:rsid w:val="0075702A"/>
    <w:rsid w:val="0080389D"/>
    <w:rsid w:val="008D5341"/>
    <w:rsid w:val="008E66E8"/>
    <w:rsid w:val="00930A7E"/>
    <w:rsid w:val="009644DD"/>
    <w:rsid w:val="0096656C"/>
    <w:rsid w:val="00970A48"/>
    <w:rsid w:val="009A7585"/>
    <w:rsid w:val="00A2096B"/>
    <w:rsid w:val="00A9015B"/>
    <w:rsid w:val="00AE5F30"/>
    <w:rsid w:val="00AF285E"/>
    <w:rsid w:val="00B55375"/>
    <w:rsid w:val="00B5730D"/>
    <w:rsid w:val="00B939DA"/>
    <w:rsid w:val="00BA3F34"/>
    <w:rsid w:val="00BA6159"/>
    <w:rsid w:val="00C0543E"/>
    <w:rsid w:val="00D0363B"/>
    <w:rsid w:val="00DA2262"/>
    <w:rsid w:val="00DD0C9E"/>
    <w:rsid w:val="00DD3978"/>
    <w:rsid w:val="00ED0C17"/>
    <w:rsid w:val="00ED39A0"/>
    <w:rsid w:val="00EF1AF9"/>
    <w:rsid w:val="00F0599C"/>
    <w:rsid w:val="00F23581"/>
    <w:rsid w:val="00F35539"/>
    <w:rsid w:val="00F6608B"/>
    <w:rsid w:val="00F81522"/>
    <w:rsid w:val="00FA6DB3"/>
    <w:rsid w:val="00FF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9B01B"/>
  <w15:chartTrackingRefBased/>
  <w15:docId w15:val="{F17A5C1B-0020-4C1D-9F9D-1100406F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712"/>
  </w:style>
  <w:style w:type="paragraph" w:styleId="Heading1">
    <w:name w:val="heading 1"/>
    <w:basedOn w:val="Normal"/>
    <w:next w:val="BodyText"/>
    <w:link w:val="Heading1Char"/>
    <w:uiPriority w:val="9"/>
    <w:qFormat/>
    <w:rsid w:val="00C0543E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22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7B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1D5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C054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543E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rsid w:val="00C0543E"/>
    <w:rPr>
      <w:color w:val="4472C4" w:themeColor="accent1"/>
    </w:rPr>
  </w:style>
  <w:style w:type="paragraph" w:styleId="BodyText">
    <w:name w:val="Body Text"/>
    <w:basedOn w:val="Normal"/>
    <w:link w:val="BodyTextChar"/>
    <w:unhideWhenUsed/>
    <w:qFormat/>
    <w:rsid w:val="00C0543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0543E"/>
  </w:style>
  <w:style w:type="paragraph" w:customStyle="1" w:styleId="FirstParagraph">
    <w:name w:val="First Paragraph"/>
    <w:basedOn w:val="BodyText"/>
    <w:next w:val="BodyText"/>
    <w:qFormat/>
    <w:rsid w:val="00DA226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A22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FootnoteTextChar">
    <w:name w:val="Footnote Text Char"/>
    <w:link w:val="FootnoteText"/>
    <w:uiPriority w:val="99"/>
    <w:rsid w:val="00DA2262"/>
    <w:rPr>
      <w:sz w:val="18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DA2262"/>
    <w:pPr>
      <w:spacing w:after="200" w:line="240" w:lineRule="auto"/>
    </w:pPr>
    <w:rPr>
      <w:sz w:val="18"/>
    </w:rPr>
  </w:style>
  <w:style w:type="character" w:customStyle="1" w:styleId="FootnoteTextChar1">
    <w:name w:val="Footnote Text Char1"/>
    <w:basedOn w:val="DefaultParagraphFont"/>
    <w:uiPriority w:val="99"/>
    <w:semiHidden/>
    <w:rsid w:val="00DA2262"/>
    <w:rPr>
      <w:sz w:val="20"/>
      <w:szCs w:val="20"/>
    </w:rPr>
  </w:style>
  <w:style w:type="character" w:styleId="FootnoteReference">
    <w:name w:val="footnote reference"/>
    <w:basedOn w:val="DefaultParagraphFont"/>
    <w:rsid w:val="00DA226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A226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262"/>
  </w:style>
  <w:style w:type="paragraph" w:styleId="Footer">
    <w:name w:val="footer"/>
    <w:basedOn w:val="Normal"/>
    <w:link w:val="FooterChar"/>
    <w:uiPriority w:val="99"/>
    <w:unhideWhenUsed/>
    <w:rsid w:val="00DA226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262"/>
  </w:style>
  <w:style w:type="character" w:customStyle="1" w:styleId="Heading3Char">
    <w:name w:val="Heading 3 Char"/>
    <w:basedOn w:val="DefaultParagraphFont"/>
    <w:link w:val="Heading3"/>
    <w:uiPriority w:val="9"/>
    <w:rsid w:val="00077B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rsid w:val="00077B18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81E31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181E3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181E3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81E31"/>
    <w:pPr>
      <w:spacing w:after="100"/>
      <w:ind w:left="440"/>
    </w:pPr>
    <w:rPr>
      <w:rFonts w:eastAsiaTheme="minorEastAsia" w:cs="Times New Roman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B1D5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2475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wmf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66" Type="http://schemas.openxmlformats.org/officeDocument/2006/relationships/image" Target="media/image30.wmf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oleObject" Target="embeddings/oleObject27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png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1.bin"/><Relationship Id="rId8" Type="http://schemas.openxmlformats.org/officeDocument/2006/relationships/image" Target="media/image1.png"/><Relationship Id="rId51" Type="http://schemas.openxmlformats.org/officeDocument/2006/relationships/oleObject" Target="embeddings/oleObject22.bin"/><Relationship Id="rId72" Type="http://schemas.openxmlformats.org/officeDocument/2006/relationships/hyperlink" Target="https://www.stats.ox.ac.uk/~snijders/siena/Siena_algorithms.pdf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6.bin"/><Relationship Id="rId67" Type="http://schemas.openxmlformats.org/officeDocument/2006/relationships/oleObject" Target="embeddings/oleObject30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" Type="http://schemas.openxmlformats.org/officeDocument/2006/relationships/image" Target="media/image2.png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73" Type="http://schemas.openxmlformats.org/officeDocument/2006/relationships/hyperlink" Target="https://www.stats.ox.ac.uk/~snijders/siena/RSiena_Manual.pdf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BC511-BE8D-4A62-ADED-0CADA235D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</TotalTime>
  <Pages>15</Pages>
  <Words>3999</Words>
  <Characters>22795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dc:description/>
  <cp:lastModifiedBy>Сергей</cp:lastModifiedBy>
  <cp:revision>8</cp:revision>
  <dcterms:created xsi:type="dcterms:W3CDTF">2024-05-11T18:28:00Z</dcterms:created>
  <dcterms:modified xsi:type="dcterms:W3CDTF">2024-05-13T15:45:00Z</dcterms:modified>
</cp:coreProperties>
</file>